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aconcuadrcula"/>
        <w:tblW w:w="10771" w:type="dxa"/>
        <w:tblLayout w:type="fixed"/>
        <w:tblLook w:val="04A0" w:firstRow="1" w:lastRow="0" w:firstColumn="1" w:lastColumn="0" w:noHBand="0" w:noVBand="1"/>
      </w:tblPr>
      <w:tblGrid>
        <w:gridCol w:w="2830"/>
        <w:gridCol w:w="1338"/>
        <w:gridCol w:w="1639"/>
        <w:gridCol w:w="567"/>
        <w:gridCol w:w="270"/>
        <w:gridCol w:w="1431"/>
        <w:gridCol w:w="425"/>
        <w:gridCol w:w="757"/>
        <w:gridCol w:w="236"/>
        <w:gridCol w:w="521"/>
        <w:gridCol w:w="757"/>
      </w:tblGrid>
      <w:tr w:rsidR="00B16CCE" w:rsidRPr="00CA3DA5" w14:paraId="110B6256" w14:textId="77777777" w:rsidTr="00A950C1">
        <w:trPr>
          <w:trHeight w:val="325"/>
        </w:trPr>
        <w:tc>
          <w:tcPr>
            <w:tcW w:w="2830"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2977" w:type="dxa"/>
            <w:gridSpan w:val="2"/>
          </w:tcPr>
          <w:p w14:paraId="3BDF2AE9" w14:textId="29F0729A" w:rsidR="00B16CCE" w:rsidRPr="00CA3DA5" w:rsidRDefault="00265925"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73</w:t>
            </w:r>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16505971" w:rsidR="00B16CCE" w:rsidRPr="00CA3DA5" w:rsidRDefault="00265925"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0</w:t>
            </w:r>
            <w:bookmarkStart w:id="0" w:name="_GoBack"/>
            <w:bookmarkEnd w:id="0"/>
          </w:p>
        </w:tc>
        <w:tc>
          <w:tcPr>
            <w:tcW w:w="757" w:type="dxa"/>
            <w:gridSpan w:val="2"/>
          </w:tcPr>
          <w:p w14:paraId="0CDA305E" w14:textId="0795026B" w:rsidR="00B16CCE" w:rsidRPr="00CA3DA5" w:rsidRDefault="004F69F2"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5</w:t>
            </w:r>
          </w:p>
        </w:tc>
        <w:tc>
          <w:tcPr>
            <w:tcW w:w="757" w:type="dxa"/>
          </w:tcPr>
          <w:p w14:paraId="4361912E" w14:textId="0C45E1A3" w:rsidR="00B16CCE" w:rsidRPr="00CA3DA5" w:rsidRDefault="00637505"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1</w:t>
            </w:r>
          </w:p>
        </w:tc>
      </w:tr>
      <w:tr w:rsidR="00B34A11" w:rsidRPr="00CA3DA5" w14:paraId="3CB33F30" w14:textId="77777777" w:rsidTr="00A950C1">
        <w:trPr>
          <w:trHeight w:val="325"/>
        </w:trPr>
        <w:tc>
          <w:tcPr>
            <w:tcW w:w="2830"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7941" w:type="dxa"/>
            <w:gridSpan w:val="10"/>
          </w:tcPr>
          <w:p w14:paraId="43B61E3F" w14:textId="4C969149" w:rsidR="00B34A11" w:rsidRPr="00CA3DA5" w:rsidRDefault="00637505" w:rsidP="006E580C">
            <w:pPr>
              <w:rPr>
                <w:rFonts w:asciiTheme="minorHAnsi" w:hAnsiTheme="minorHAnsi" w:cstheme="minorHAnsi"/>
                <w:color w:val="7F7F7F" w:themeColor="text1" w:themeTint="80"/>
                <w:sz w:val="22"/>
                <w:szCs w:val="22"/>
              </w:rPr>
            </w:pPr>
            <w:r w:rsidRPr="00637505">
              <w:rPr>
                <w:rFonts w:asciiTheme="minorHAnsi" w:hAnsiTheme="minorHAnsi" w:cstheme="minorHAnsi"/>
                <w:color w:val="7F7F7F" w:themeColor="text1" w:themeTint="80"/>
                <w:sz w:val="22"/>
                <w:szCs w:val="22"/>
              </w:rPr>
              <w:t>POSGRADOS DEL ÁREA CURRICULAR DE INGENIERÍA DE SISTEMAS E INFORMÁTICA SEMESTRE 2021-01</w:t>
            </w:r>
            <w:r w:rsidR="009C42F1">
              <w:rPr>
                <w:rFonts w:asciiTheme="minorHAnsi" w:hAnsiTheme="minorHAnsi" w:cstheme="minorHAnsi"/>
                <w:color w:val="7F7F7F" w:themeColor="text1" w:themeTint="80"/>
                <w:sz w:val="22"/>
                <w:szCs w:val="22"/>
              </w:rPr>
              <w:t xml:space="preserve"> – </w:t>
            </w:r>
            <w:r w:rsidR="004F69F2" w:rsidRPr="004F69F2">
              <w:rPr>
                <w:rFonts w:asciiTheme="minorHAnsi" w:hAnsiTheme="minorHAnsi" w:cstheme="minorHAnsi"/>
                <w:color w:val="7F7F7F" w:themeColor="text1" w:themeTint="80"/>
                <w:sz w:val="22"/>
                <w:szCs w:val="22"/>
              </w:rPr>
              <w:t>Analítica de Grandes de Datos</w:t>
            </w:r>
            <w:r w:rsidR="004F69F2">
              <w:rPr>
                <w:color w:val="222222"/>
                <w:shd w:val="clear" w:color="auto" w:fill="FFFFFF"/>
              </w:rPr>
              <w:t> </w:t>
            </w:r>
          </w:p>
        </w:tc>
      </w:tr>
      <w:tr w:rsidR="007A36F9" w:rsidRPr="00CA3DA5" w14:paraId="046F76FD" w14:textId="77777777" w:rsidTr="00A950C1">
        <w:trPr>
          <w:trHeight w:val="325"/>
        </w:trPr>
        <w:tc>
          <w:tcPr>
            <w:tcW w:w="2830"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7941" w:type="dxa"/>
            <w:gridSpan w:val="10"/>
          </w:tcPr>
          <w:p w14:paraId="047E82E0" w14:textId="20D99B57" w:rsidR="007A36F9" w:rsidRPr="00CA3DA5" w:rsidRDefault="009C42F1" w:rsidP="006E580C">
            <w:pPr>
              <w:rPr>
                <w:rFonts w:asciiTheme="minorHAnsi" w:hAnsiTheme="minorHAnsi" w:cstheme="minorHAnsi"/>
                <w:color w:val="7F7F7F" w:themeColor="text1" w:themeTint="80"/>
                <w:sz w:val="22"/>
                <w:szCs w:val="22"/>
              </w:rPr>
            </w:pPr>
            <w:r w:rsidRPr="00637505">
              <w:rPr>
                <w:rFonts w:asciiTheme="minorHAnsi" w:hAnsiTheme="minorHAnsi" w:cstheme="minorHAnsi"/>
                <w:color w:val="7F7F7F" w:themeColor="text1" w:themeTint="80"/>
                <w:sz w:val="22"/>
                <w:szCs w:val="22"/>
              </w:rPr>
              <w:t>ÁREA CURRICULAR DE INGENIERÍA DE SISTEMAS E INFORMÁTICA</w:t>
            </w:r>
          </w:p>
        </w:tc>
      </w:tr>
      <w:tr w:rsidR="00B66684" w:rsidRPr="00CA3DA5" w14:paraId="3480540C" w14:textId="77777777" w:rsidTr="00A950C1">
        <w:trPr>
          <w:trHeight w:val="325"/>
        </w:trPr>
        <w:tc>
          <w:tcPr>
            <w:tcW w:w="2830"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7941" w:type="dxa"/>
            <w:gridSpan w:val="10"/>
          </w:tcPr>
          <w:p w14:paraId="29797B6A" w14:textId="25A6892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A950C1">
        <w:trPr>
          <w:trHeight w:val="325"/>
        </w:trPr>
        <w:tc>
          <w:tcPr>
            <w:tcW w:w="2830"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3814" w:type="dxa"/>
            <w:gridSpan w:val="4"/>
            <w:tcBorders>
              <w:bottom w:val="nil"/>
            </w:tcBorders>
          </w:tcPr>
          <w:p w14:paraId="6A93FAD1" w14:textId="51A3ECF3"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61E8B7F0"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1"/>
                  <w14:checkedState w14:val="2612" w14:font="MS Gothic"/>
                  <w14:uncheckedState w14:val="2610" w14:font="MS Gothic"/>
                </w14:checkbox>
              </w:sdtPr>
              <w:sdtEndPr/>
              <w:sdtContent>
                <w:r w:rsidR="009C42F1">
                  <w:rPr>
                    <w:rFonts w:ascii="MS Gothic" w:eastAsia="MS Gothic" w:hAnsi="MS Gothic" w:cstheme="minorHAnsi" w:hint="eastAsia"/>
                    <w:sz w:val="22"/>
                    <w:szCs w:val="22"/>
                  </w:rPr>
                  <w:t>☒</w:t>
                </w:r>
              </w:sdtContent>
            </w:sdt>
          </w:p>
        </w:tc>
      </w:tr>
      <w:tr w:rsidR="00B16CCE" w:rsidRPr="00CA3DA5" w14:paraId="78337D7D" w14:textId="77777777" w:rsidTr="00A950C1">
        <w:trPr>
          <w:trHeight w:val="197"/>
        </w:trPr>
        <w:tc>
          <w:tcPr>
            <w:tcW w:w="2830"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1"/>
              <w14:checkedState w14:val="2612" w14:font="MS Gothic"/>
              <w14:uncheckedState w14:val="2610" w14:font="MS Gothic"/>
            </w14:checkbox>
          </w:sdtPr>
          <w:sdtEndPr/>
          <w:sdtContent>
            <w:tc>
              <w:tcPr>
                <w:tcW w:w="1338" w:type="dxa"/>
                <w:tcBorders>
                  <w:top w:val="single" w:sz="4" w:space="0" w:color="auto"/>
                  <w:left w:val="single" w:sz="4" w:space="0" w:color="auto"/>
                  <w:bottom w:val="nil"/>
                  <w:right w:val="single" w:sz="4" w:space="0" w:color="auto"/>
                </w:tcBorders>
                <w:vAlign w:val="center"/>
              </w:tcPr>
              <w:p w14:paraId="24E01DC1" w14:textId="6D0DF96A" w:rsidR="00B16CCE" w:rsidRPr="00B16CCE" w:rsidRDefault="009C42F1"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0"/>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0DED473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A950C1">
        <w:trPr>
          <w:trHeight w:val="754"/>
        </w:trPr>
        <w:tc>
          <w:tcPr>
            <w:tcW w:w="2830"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338"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A950C1">
        <w:trPr>
          <w:trHeight w:val="325"/>
        </w:trPr>
        <w:tc>
          <w:tcPr>
            <w:tcW w:w="2830"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7941"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072B27">
            <w:pPr>
              <w:ind w:left="708" w:hanging="708"/>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A950C1">
        <w:trPr>
          <w:trHeight w:val="468"/>
        </w:trPr>
        <w:tc>
          <w:tcPr>
            <w:tcW w:w="2830"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7941" w:type="dxa"/>
            <w:gridSpan w:val="10"/>
            <w:vAlign w:val="center"/>
          </w:tcPr>
          <w:p w14:paraId="73BFF6B3" w14:textId="267C97E3" w:rsidR="00341325" w:rsidRPr="00CA3DA5" w:rsidRDefault="00DC1E8B" w:rsidP="002A632A">
            <w:pPr>
              <w:rPr>
                <w:rFonts w:asciiTheme="minorHAnsi" w:hAnsiTheme="minorHAnsi" w:cstheme="minorHAnsi"/>
                <w:b/>
                <w:sz w:val="22"/>
                <w:szCs w:val="22"/>
              </w:rPr>
            </w:pPr>
            <w:r>
              <w:rPr>
                <w:rFonts w:asciiTheme="minorHAnsi" w:hAnsiTheme="minorHAnsi" w:cstheme="minorHAnsi"/>
                <w:b/>
                <w:sz w:val="22"/>
                <w:szCs w:val="22"/>
              </w:rPr>
              <w:t>1</w:t>
            </w:r>
          </w:p>
        </w:tc>
      </w:tr>
      <w:tr w:rsidR="0070565A" w:rsidRPr="00CA3DA5" w14:paraId="52E9F976" w14:textId="77777777" w:rsidTr="00A950C1">
        <w:trPr>
          <w:trHeight w:val="325"/>
        </w:trPr>
        <w:tc>
          <w:tcPr>
            <w:tcW w:w="2830"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7941" w:type="dxa"/>
            <w:gridSpan w:val="10"/>
            <w:vAlign w:val="center"/>
          </w:tcPr>
          <w:p w14:paraId="3DC89431" w14:textId="342968F9" w:rsidR="0070565A" w:rsidRPr="002D7F80" w:rsidRDefault="0070565A" w:rsidP="0070565A">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Área de formación o programa curricular</w:t>
            </w:r>
            <w:r w:rsidR="009C42F1" w:rsidRPr="00E1329B">
              <w:rPr>
                <w:rFonts w:asciiTheme="minorHAnsi" w:hAnsiTheme="minorHAnsi" w:cstheme="minorHAnsi"/>
                <w:b/>
                <w:color w:val="BFBFBF" w:themeColor="background1" w:themeShade="BF"/>
                <w:sz w:val="22"/>
                <w:szCs w:val="22"/>
              </w:rPr>
              <w:t xml:space="preserve">:  </w:t>
            </w:r>
            <w:r w:rsidR="009C42F1" w:rsidRPr="00E1329B">
              <w:rPr>
                <w:rFonts w:asciiTheme="minorHAnsi" w:hAnsiTheme="minorHAnsi" w:cstheme="minorHAnsi"/>
                <w:b/>
                <w:color w:val="000000" w:themeColor="text1"/>
                <w:sz w:val="22"/>
                <w:szCs w:val="22"/>
              </w:rPr>
              <w:t>Estudiante de posgrado</w:t>
            </w:r>
            <w:r w:rsidR="00E1329B">
              <w:rPr>
                <w:rFonts w:asciiTheme="minorHAnsi" w:hAnsiTheme="minorHAnsi" w:cstheme="minorHAnsi"/>
                <w:b/>
                <w:color w:val="000000" w:themeColor="text1"/>
                <w:sz w:val="22"/>
                <w:szCs w:val="22"/>
              </w:rPr>
              <w:t xml:space="preserve"> </w:t>
            </w:r>
            <w:r w:rsidR="009842E2">
              <w:rPr>
                <w:rFonts w:asciiTheme="minorHAnsi" w:hAnsiTheme="minorHAnsi" w:cstheme="minorHAnsi"/>
                <w:b/>
                <w:color w:val="000000" w:themeColor="text1"/>
                <w:sz w:val="22"/>
                <w:szCs w:val="22"/>
              </w:rPr>
              <w:t>– Doctorado</w:t>
            </w:r>
            <w:r w:rsidR="00E1329B">
              <w:rPr>
                <w:rFonts w:asciiTheme="minorHAnsi" w:hAnsiTheme="minorHAnsi" w:cstheme="minorHAnsi"/>
                <w:b/>
                <w:color w:val="000000" w:themeColor="text1"/>
                <w:sz w:val="22"/>
                <w:szCs w:val="22"/>
              </w:rPr>
              <w:t xml:space="preserve"> en Ingeniería - Sistemas</w:t>
            </w:r>
            <w:r w:rsidR="003727FF" w:rsidRPr="00E1329B">
              <w:rPr>
                <w:rFonts w:asciiTheme="minorHAnsi" w:hAnsiTheme="minorHAnsi" w:cstheme="minorHAnsi"/>
                <w:b/>
                <w:color w:val="000000" w:themeColor="text1"/>
                <w:sz w:val="22"/>
                <w:szCs w:val="22"/>
              </w:rPr>
              <w:t xml:space="preserve"> </w:t>
            </w:r>
          </w:p>
        </w:tc>
      </w:tr>
      <w:tr w:rsidR="0070565A" w:rsidRPr="00CA3DA5" w14:paraId="0D13DF16" w14:textId="77777777" w:rsidTr="00A950C1">
        <w:trPr>
          <w:trHeight w:val="325"/>
        </w:trPr>
        <w:tc>
          <w:tcPr>
            <w:tcW w:w="2830" w:type="dxa"/>
            <w:vMerge/>
            <w:vAlign w:val="center"/>
          </w:tcPr>
          <w:p w14:paraId="4BDFED59"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68A13FA7" w14:textId="7668823F" w:rsidR="0070565A" w:rsidRPr="002D7F80" w:rsidRDefault="00256F10">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Conocimiento</w:t>
            </w:r>
            <w:r w:rsidR="008F4471" w:rsidRPr="00E1329B">
              <w:rPr>
                <w:rFonts w:asciiTheme="minorHAnsi" w:hAnsiTheme="minorHAnsi" w:cstheme="minorHAnsi"/>
                <w:b/>
                <w:color w:val="BFBFBF" w:themeColor="background1" w:themeShade="BF"/>
                <w:sz w:val="22"/>
                <w:szCs w:val="22"/>
              </w:rPr>
              <w:t>, experiencia</w:t>
            </w:r>
            <w:r w:rsidRPr="00E1329B">
              <w:rPr>
                <w:rFonts w:asciiTheme="minorHAnsi" w:hAnsiTheme="minorHAnsi" w:cstheme="minorHAnsi"/>
                <w:b/>
                <w:color w:val="BFBFBF" w:themeColor="background1" w:themeShade="BF"/>
                <w:sz w:val="22"/>
                <w:szCs w:val="22"/>
              </w:rPr>
              <w:t xml:space="preserve"> o participación previa en las actividades relacionadas con la convocatoria. </w:t>
            </w:r>
            <w:r w:rsidR="0070565A" w:rsidRPr="00E1329B">
              <w:rPr>
                <w:rFonts w:asciiTheme="minorHAnsi" w:hAnsiTheme="minorHAnsi" w:cstheme="minorHAnsi"/>
                <w:b/>
                <w:color w:val="BFBFBF" w:themeColor="background1" w:themeShade="BF"/>
                <w:sz w:val="22"/>
                <w:szCs w:val="22"/>
              </w:rPr>
              <w:t xml:space="preserve"> </w:t>
            </w:r>
            <w:r w:rsidR="00E1329B">
              <w:rPr>
                <w:rFonts w:asciiTheme="minorHAnsi" w:hAnsiTheme="minorHAnsi" w:cstheme="minorHAnsi"/>
                <w:b/>
                <w:color w:val="000000" w:themeColor="text1"/>
                <w:sz w:val="22"/>
                <w:szCs w:val="22"/>
              </w:rPr>
              <w:t xml:space="preserve">Haber cursado </w:t>
            </w:r>
            <w:r w:rsidR="004F69F2">
              <w:rPr>
                <w:rFonts w:asciiTheme="minorHAnsi" w:hAnsiTheme="minorHAnsi" w:cstheme="minorHAnsi"/>
                <w:b/>
                <w:color w:val="000000" w:themeColor="text1"/>
                <w:sz w:val="22"/>
                <w:szCs w:val="22"/>
              </w:rPr>
              <w:t>la asignatura</w:t>
            </w:r>
            <w:r w:rsidR="00E1329B">
              <w:rPr>
                <w:rFonts w:asciiTheme="minorHAnsi" w:hAnsiTheme="minorHAnsi" w:cstheme="minorHAnsi"/>
                <w:b/>
                <w:color w:val="000000" w:themeColor="text1"/>
                <w:sz w:val="22"/>
                <w:szCs w:val="22"/>
              </w:rPr>
              <w:t xml:space="preserve"> de </w:t>
            </w:r>
            <w:r w:rsidR="004F69F2" w:rsidRPr="004F69F2">
              <w:rPr>
                <w:rFonts w:asciiTheme="minorHAnsi" w:hAnsiTheme="minorHAnsi" w:cstheme="minorHAnsi"/>
                <w:b/>
                <w:color w:val="000000" w:themeColor="text1"/>
                <w:sz w:val="22"/>
                <w:szCs w:val="22"/>
              </w:rPr>
              <w:t>Analítica de Grandes de Datos</w:t>
            </w:r>
            <w:r w:rsidR="004F69F2">
              <w:rPr>
                <w:color w:val="222222"/>
                <w:shd w:val="clear" w:color="auto" w:fill="FFFFFF"/>
              </w:rPr>
              <w:t> </w:t>
            </w:r>
          </w:p>
        </w:tc>
      </w:tr>
      <w:tr w:rsidR="0070565A" w:rsidRPr="00CA3DA5" w14:paraId="33EEC12B" w14:textId="77777777" w:rsidTr="00A950C1">
        <w:trPr>
          <w:trHeight w:val="325"/>
        </w:trPr>
        <w:tc>
          <w:tcPr>
            <w:tcW w:w="2830" w:type="dxa"/>
            <w:vMerge/>
            <w:vAlign w:val="center"/>
          </w:tcPr>
          <w:p w14:paraId="0DC455BB"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4019AC2B" w14:textId="66933B2E" w:rsidR="0070565A" w:rsidRPr="002D7F80" w:rsidRDefault="00322E63" w:rsidP="0070565A">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 xml:space="preserve">Porcentaje </w:t>
            </w:r>
            <w:r w:rsidR="0070565A" w:rsidRPr="00E1329B">
              <w:rPr>
                <w:rFonts w:asciiTheme="minorHAnsi" w:hAnsiTheme="minorHAnsi" w:cstheme="minorHAnsi"/>
                <w:b/>
                <w:color w:val="BFBFBF" w:themeColor="background1" w:themeShade="BF"/>
                <w:sz w:val="22"/>
                <w:szCs w:val="22"/>
              </w:rPr>
              <w:t>de avance en el plan de estudios</w:t>
            </w:r>
            <w:r w:rsidR="00BE70DF" w:rsidRPr="00E1329B">
              <w:rPr>
                <w:rFonts w:asciiTheme="minorHAnsi" w:hAnsiTheme="minorHAnsi" w:cstheme="minorHAnsi"/>
                <w:b/>
                <w:color w:val="BFBFBF" w:themeColor="background1" w:themeShade="BF"/>
                <w:sz w:val="22"/>
                <w:szCs w:val="22"/>
              </w:rPr>
              <w:t xml:space="preserve">: </w:t>
            </w:r>
            <w:r w:rsidR="00BE70DF" w:rsidRPr="00E1329B">
              <w:rPr>
                <w:rFonts w:asciiTheme="minorHAnsi" w:hAnsiTheme="minorHAnsi" w:cstheme="minorHAnsi"/>
                <w:b/>
                <w:color w:val="000000" w:themeColor="text1"/>
                <w:sz w:val="22"/>
                <w:szCs w:val="22"/>
              </w:rPr>
              <w:t>Segundo semestre</w:t>
            </w:r>
            <w:r w:rsidR="00E1329B">
              <w:rPr>
                <w:rFonts w:asciiTheme="minorHAnsi" w:hAnsiTheme="minorHAnsi" w:cstheme="minorHAnsi"/>
                <w:b/>
                <w:color w:val="000000" w:themeColor="text1"/>
                <w:sz w:val="22"/>
                <w:szCs w:val="22"/>
              </w:rPr>
              <w:t xml:space="preserve"> </w:t>
            </w:r>
            <w:r w:rsidR="00851E29">
              <w:rPr>
                <w:rFonts w:asciiTheme="minorHAnsi" w:hAnsiTheme="minorHAnsi" w:cstheme="minorHAnsi"/>
                <w:b/>
                <w:color w:val="000000" w:themeColor="text1"/>
                <w:sz w:val="22"/>
                <w:szCs w:val="22"/>
              </w:rPr>
              <w:t>en adelante.</w:t>
            </w:r>
          </w:p>
        </w:tc>
      </w:tr>
      <w:tr w:rsidR="0070565A" w:rsidRPr="00CA3DA5" w14:paraId="314FFAB0" w14:textId="77777777" w:rsidTr="00A950C1">
        <w:trPr>
          <w:trHeight w:val="325"/>
        </w:trPr>
        <w:tc>
          <w:tcPr>
            <w:tcW w:w="2830" w:type="dxa"/>
            <w:vMerge/>
            <w:vAlign w:val="center"/>
          </w:tcPr>
          <w:p w14:paraId="5624FA54"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63A44DF7" w14:textId="3F9BA417" w:rsidR="0070565A" w:rsidRPr="000C5225" w:rsidRDefault="0070565A" w:rsidP="0070565A">
            <w:pPr>
              <w:rPr>
                <w:rFonts w:asciiTheme="minorHAnsi" w:hAnsiTheme="minorHAnsi" w:cstheme="minorHAnsi"/>
                <w:b/>
                <w:color w:val="BFBFBF" w:themeColor="background1" w:themeShade="BF"/>
                <w:sz w:val="22"/>
                <w:szCs w:val="22"/>
              </w:rPr>
            </w:pPr>
            <w:r w:rsidRPr="000C5225">
              <w:rPr>
                <w:rFonts w:asciiTheme="minorHAnsi" w:hAnsiTheme="minorHAnsi" w:cstheme="minorHAnsi"/>
                <w:b/>
                <w:color w:val="BFBFBF" w:themeColor="background1" w:themeShade="BF"/>
                <w:sz w:val="22"/>
                <w:szCs w:val="22"/>
              </w:rPr>
              <w:t>Conocimientos específicos que se exigen</w:t>
            </w:r>
            <w:r w:rsidR="00BE70DF" w:rsidRPr="000C5225">
              <w:rPr>
                <w:rFonts w:asciiTheme="minorHAnsi" w:hAnsiTheme="minorHAnsi" w:cstheme="minorHAnsi"/>
                <w:b/>
                <w:color w:val="BFBFBF" w:themeColor="background1" w:themeShade="BF"/>
                <w:sz w:val="22"/>
                <w:szCs w:val="22"/>
              </w:rPr>
              <w:t xml:space="preserve"> </w:t>
            </w:r>
            <w:r w:rsidR="00E1329B" w:rsidRPr="000C5225">
              <w:rPr>
                <w:rFonts w:asciiTheme="minorHAnsi" w:hAnsiTheme="minorHAnsi" w:cstheme="minorHAnsi"/>
                <w:b/>
                <w:color w:val="000000" w:themeColor="text1"/>
                <w:sz w:val="22"/>
                <w:szCs w:val="22"/>
              </w:rPr>
              <w:t>Python, HTML, SQL</w:t>
            </w:r>
          </w:p>
        </w:tc>
      </w:tr>
      <w:tr w:rsidR="0070565A" w:rsidRPr="00CA3DA5" w14:paraId="322F0949" w14:textId="77777777" w:rsidTr="00A950C1">
        <w:trPr>
          <w:trHeight w:val="942"/>
        </w:trPr>
        <w:tc>
          <w:tcPr>
            <w:tcW w:w="2830" w:type="dxa"/>
            <w:vMerge/>
            <w:vAlign w:val="center"/>
          </w:tcPr>
          <w:p w14:paraId="7AF4F6C4"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74594D43" w14:textId="579489D3" w:rsidR="0070565A" w:rsidRPr="000C5225" w:rsidRDefault="0070565A" w:rsidP="0070565A">
            <w:pPr>
              <w:rPr>
                <w:rFonts w:asciiTheme="minorHAnsi" w:hAnsiTheme="minorHAnsi" w:cstheme="minorHAnsi"/>
                <w:b/>
                <w:color w:val="BFBFBF" w:themeColor="background1" w:themeShade="BF"/>
                <w:sz w:val="22"/>
                <w:szCs w:val="22"/>
              </w:rPr>
            </w:pPr>
            <w:r w:rsidRPr="000C5225">
              <w:rPr>
                <w:rFonts w:asciiTheme="minorHAnsi" w:hAnsiTheme="minorHAnsi" w:cstheme="minorHAnsi"/>
                <w:b/>
                <w:color w:val="BFBFBF" w:themeColor="background1" w:themeShade="BF"/>
                <w:sz w:val="22"/>
                <w:szCs w:val="22"/>
              </w:rPr>
              <w:t>Otros (agregar o eliminar los que considere necesarios</w:t>
            </w:r>
            <w:r w:rsidR="00BE7451" w:rsidRPr="000C5225">
              <w:rPr>
                <w:rFonts w:asciiTheme="minorHAnsi" w:hAnsiTheme="minorHAnsi" w:cstheme="minorHAnsi"/>
                <w:b/>
                <w:color w:val="BFBFBF" w:themeColor="background1" w:themeShade="BF"/>
                <w:sz w:val="22"/>
                <w:szCs w:val="22"/>
              </w:rPr>
              <w:t xml:space="preserve"> </w:t>
            </w:r>
            <w:r w:rsidR="00BE7451" w:rsidRPr="000C5225">
              <w:rPr>
                <w:rFonts w:asciiTheme="minorHAnsi" w:hAnsiTheme="minorHAnsi" w:cstheme="minorHAnsi"/>
                <w:b/>
                <w:i/>
                <w:color w:val="BFBFBF" w:themeColor="background1" w:themeShade="BF"/>
                <w:sz w:val="22"/>
                <w:szCs w:val="22"/>
              </w:rPr>
              <w:t>dependiendo de la convocatoria</w:t>
            </w:r>
            <w:r w:rsidRPr="000C5225">
              <w:rPr>
                <w:rFonts w:asciiTheme="minorHAnsi" w:hAnsiTheme="minorHAnsi" w:cstheme="minorHAnsi"/>
                <w:b/>
                <w:color w:val="BFBFBF" w:themeColor="background1" w:themeShade="BF"/>
                <w:sz w:val="22"/>
                <w:szCs w:val="22"/>
              </w:rPr>
              <w:t xml:space="preserve">) </w:t>
            </w:r>
          </w:p>
          <w:p w14:paraId="22ABC19B" w14:textId="2BC96E5B" w:rsidR="0070565A" w:rsidRPr="000C5225" w:rsidRDefault="0070565A" w:rsidP="0070565A">
            <w:pPr>
              <w:rPr>
                <w:rFonts w:asciiTheme="minorHAnsi" w:hAnsiTheme="minorHAnsi" w:cstheme="minorHAnsi"/>
                <w:b/>
                <w:color w:val="BFBFBF" w:themeColor="background1" w:themeShade="BF"/>
                <w:sz w:val="22"/>
                <w:szCs w:val="22"/>
              </w:rPr>
            </w:pPr>
            <w:r w:rsidRPr="000C5225">
              <w:rPr>
                <w:rFonts w:asciiTheme="minorHAnsi" w:hAnsiTheme="minorHAnsi" w:cstheme="minorHAnsi"/>
                <w:b/>
                <w:color w:val="BFBFBF" w:themeColor="background1" w:themeShade="BF"/>
                <w:sz w:val="22"/>
                <w:szCs w:val="22"/>
              </w:rPr>
              <w:t>Se recomienda no colocar un valor específico del P.A.P.A, ni superior al que está en la normatividad</w:t>
            </w:r>
            <w:r w:rsidR="00BE70DF" w:rsidRPr="000C5225">
              <w:rPr>
                <w:rFonts w:asciiTheme="minorHAnsi" w:hAnsiTheme="minorHAnsi" w:cstheme="minorHAnsi"/>
                <w:b/>
                <w:color w:val="BFBFBF" w:themeColor="background1" w:themeShade="BF"/>
                <w:sz w:val="22"/>
                <w:szCs w:val="22"/>
              </w:rPr>
              <w:t xml:space="preserve"> </w:t>
            </w:r>
            <w:r w:rsidR="00BE70DF" w:rsidRPr="000C5225">
              <w:rPr>
                <w:rFonts w:asciiTheme="minorHAnsi" w:hAnsiTheme="minorHAnsi" w:cstheme="minorHAnsi"/>
                <w:b/>
                <w:color w:val="000000" w:themeColor="text1"/>
                <w:sz w:val="22"/>
                <w:szCs w:val="22"/>
              </w:rPr>
              <w:t>No requerido.</w:t>
            </w:r>
          </w:p>
        </w:tc>
      </w:tr>
      <w:tr w:rsidR="00BE70DF" w:rsidRPr="00CA3DA5" w14:paraId="0B82F75E" w14:textId="77777777" w:rsidTr="00A950C1">
        <w:trPr>
          <w:trHeight w:val="325"/>
        </w:trPr>
        <w:tc>
          <w:tcPr>
            <w:tcW w:w="2830" w:type="dxa"/>
            <w:vMerge w:val="restart"/>
            <w:vAlign w:val="center"/>
          </w:tcPr>
          <w:p w14:paraId="185348E5" w14:textId="247DA28D" w:rsidR="00BE70DF" w:rsidRPr="00CA3DA5" w:rsidRDefault="00BE70DF" w:rsidP="0070565A">
            <w:pPr>
              <w:rPr>
                <w:rFonts w:asciiTheme="minorHAnsi" w:hAnsiTheme="minorHAnsi" w:cstheme="minorHAnsi"/>
                <w:b/>
                <w:sz w:val="22"/>
                <w:szCs w:val="22"/>
              </w:rPr>
            </w:pPr>
            <w:r w:rsidRPr="00CA3DA5">
              <w:rPr>
                <w:rFonts w:asciiTheme="minorHAnsi" w:hAnsiTheme="minorHAnsi" w:cstheme="minorHAnsi"/>
                <w:b/>
                <w:sz w:val="22"/>
                <w:szCs w:val="22"/>
              </w:rPr>
              <w:t>Actividades a desarrollar</w:t>
            </w:r>
          </w:p>
        </w:tc>
        <w:tc>
          <w:tcPr>
            <w:tcW w:w="7941" w:type="dxa"/>
            <w:gridSpan w:val="10"/>
            <w:vAlign w:val="center"/>
          </w:tcPr>
          <w:p w14:paraId="44B5BF91" w14:textId="365566ED" w:rsidR="00BE70DF" w:rsidRPr="00C72BDA" w:rsidRDefault="002D7F80"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poyo para el manejo de las plataformas digitales y el montaje de los materiales de apoyo para los estudiantes</w:t>
            </w:r>
          </w:p>
        </w:tc>
      </w:tr>
      <w:tr w:rsidR="00BE70DF" w:rsidRPr="00CA3DA5" w14:paraId="1323B986" w14:textId="77777777" w:rsidTr="00A950C1">
        <w:trPr>
          <w:trHeight w:val="325"/>
        </w:trPr>
        <w:tc>
          <w:tcPr>
            <w:tcW w:w="2830" w:type="dxa"/>
            <w:vMerge/>
            <w:vAlign w:val="center"/>
          </w:tcPr>
          <w:p w14:paraId="0287D337" w14:textId="72E549D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3850E9BD" w14:textId="461A66AC" w:rsidR="00BE70DF" w:rsidRPr="00C72BDA" w:rsidRDefault="00E1329B"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 xml:space="preserve">Realización de talleres semanales relacionados con las unidades de la asignatura de </w:t>
            </w:r>
            <w:r w:rsidR="004F69F2" w:rsidRPr="004F69F2">
              <w:rPr>
                <w:rFonts w:asciiTheme="minorHAnsi" w:hAnsiTheme="minorHAnsi" w:cstheme="minorHAnsi"/>
                <w:sz w:val="22"/>
                <w:szCs w:val="22"/>
              </w:rPr>
              <w:t>Analítica de Grandes de Datos </w:t>
            </w:r>
          </w:p>
        </w:tc>
      </w:tr>
      <w:tr w:rsidR="00BE70DF" w:rsidRPr="00CA3DA5" w14:paraId="05EB8C27" w14:textId="77777777" w:rsidTr="00A950C1">
        <w:trPr>
          <w:trHeight w:val="325"/>
        </w:trPr>
        <w:tc>
          <w:tcPr>
            <w:tcW w:w="2830" w:type="dxa"/>
            <w:vMerge/>
            <w:vAlign w:val="center"/>
          </w:tcPr>
          <w:p w14:paraId="3C6AC37A" w14:textId="4031FDF5"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2B4EB7BD" w14:textId="3EA0A605" w:rsidR="00BE70DF" w:rsidRPr="00C72BDA" w:rsidRDefault="00BE70DF"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sesoría a estudiantes.</w:t>
            </w:r>
            <w:r w:rsidRPr="00C72BDA">
              <w:rPr>
                <w:rFonts w:asciiTheme="minorHAnsi" w:hAnsiTheme="minorHAnsi" w:cstheme="minorHAnsi"/>
                <w:sz w:val="22"/>
                <w:szCs w:val="22"/>
              </w:rPr>
              <w:tab/>
            </w:r>
          </w:p>
        </w:tc>
      </w:tr>
      <w:tr w:rsidR="00BE70DF" w:rsidRPr="00CA3DA5" w14:paraId="16C4CF9A" w14:textId="77777777" w:rsidTr="00A950C1">
        <w:trPr>
          <w:trHeight w:val="325"/>
        </w:trPr>
        <w:tc>
          <w:tcPr>
            <w:tcW w:w="2830" w:type="dxa"/>
            <w:vMerge/>
            <w:vAlign w:val="center"/>
          </w:tcPr>
          <w:p w14:paraId="23B02495" w14:textId="7777777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37782233" w14:textId="6EC9F77F" w:rsidR="00BE70DF" w:rsidRPr="00C72BDA" w:rsidRDefault="00BE70DF"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Preparación de material de clase.</w:t>
            </w:r>
          </w:p>
        </w:tc>
      </w:tr>
      <w:tr w:rsidR="00BE70DF" w:rsidRPr="00CA3DA5" w14:paraId="57A4B7F9" w14:textId="77777777" w:rsidTr="00A950C1">
        <w:trPr>
          <w:trHeight w:val="325"/>
        </w:trPr>
        <w:tc>
          <w:tcPr>
            <w:tcW w:w="2830" w:type="dxa"/>
            <w:vMerge/>
            <w:vAlign w:val="center"/>
          </w:tcPr>
          <w:p w14:paraId="4CA83DB6" w14:textId="7777777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6D545744" w14:textId="5048FFEA" w:rsidR="00BE70DF" w:rsidRPr="00C72BDA" w:rsidRDefault="00E1329B"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poyar la calificación de evaluaciones</w:t>
            </w:r>
          </w:p>
        </w:tc>
      </w:tr>
      <w:tr w:rsidR="0070565A" w:rsidRPr="00CA3DA5" w14:paraId="1DAED12D" w14:textId="77777777" w:rsidTr="00A950C1">
        <w:trPr>
          <w:trHeight w:val="325"/>
        </w:trPr>
        <w:tc>
          <w:tcPr>
            <w:tcW w:w="2830" w:type="dxa"/>
            <w:vAlign w:val="center"/>
          </w:tcPr>
          <w:p w14:paraId="0A9E6D05" w14:textId="481DD8D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7941" w:type="dxa"/>
            <w:gridSpan w:val="10"/>
            <w:vAlign w:val="center"/>
          </w:tcPr>
          <w:p w14:paraId="7AC2C93B" w14:textId="147C4DDB" w:rsidR="0070565A" w:rsidRPr="00C72BDA" w:rsidRDefault="00CA3DA5" w:rsidP="00CA3DA5">
            <w:pPr>
              <w:jc w:val="both"/>
              <w:rPr>
                <w:rFonts w:asciiTheme="minorHAnsi" w:hAnsiTheme="minorHAnsi" w:cstheme="minorHAnsi"/>
                <w:color w:val="808080" w:themeColor="background1" w:themeShade="80"/>
                <w:sz w:val="22"/>
                <w:szCs w:val="22"/>
              </w:rPr>
            </w:pPr>
            <w:r w:rsidRPr="00C72BDA">
              <w:rPr>
                <w:rFonts w:asciiTheme="minorHAnsi" w:hAnsiTheme="minorHAnsi" w:cstheme="minorHAnsi"/>
                <w:color w:val="808080" w:themeColor="background1" w:themeShade="80"/>
                <w:sz w:val="22"/>
                <w:szCs w:val="22"/>
              </w:rPr>
              <w:t>H/semana</w:t>
            </w:r>
            <w:r w:rsidR="00322E63" w:rsidRPr="00C72BDA">
              <w:rPr>
                <w:rFonts w:asciiTheme="minorHAnsi" w:hAnsiTheme="minorHAnsi" w:cstheme="minorHAnsi"/>
                <w:color w:val="808080" w:themeColor="background1" w:themeShade="80"/>
                <w:sz w:val="22"/>
                <w:szCs w:val="22"/>
              </w:rPr>
              <w:t xml:space="preserve"> (Durante el semestre académico el máximo es de 20 horas semanales. Durante el período intersemestral el máximo es de 40 horas semanales)</w:t>
            </w:r>
            <w:r w:rsidR="00BE70DF" w:rsidRPr="00C72BDA">
              <w:rPr>
                <w:rFonts w:asciiTheme="minorHAnsi" w:hAnsiTheme="minorHAnsi" w:cstheme="minorHAnsi"/>
                <w:color w:val="808080" w:themeColor="background1" w:themeShade="80"/>
                <w:sz w:val="22"/>
                <w:szCs w:val="22"/>
              </w:rPr>
              <w:t xml:space="preserve">: </w:t>
            </w:r>
            <w:r w:rsidR="00BE70DF" w:rsidRPr="00C72BDA">
              <w:rPr>
                <w:rFonts w:asciiTheme="minorHAnsi" w:hAnsiTheme="minorHAnsi" w:cstheme="minorHAnsi"/>
                <w:color w:val="000000" w:themeColor="text1"/>
                <w:sz w:val="22"/>
                <w:szCs w:val="22"/>
              </w:rPr>
              <w:t>20 horas semanales.</w:t>
            </w:r>
          </w:p>
        </w:tc>
      </w:tr>
      <w:tr w:rsidR="0070565A" w:rsidRPr="00CA3DA5" w14:paraId="000D2530" w14:textId="77777777" w:rsidTr="00A950C1">
        <w:trPr>
          <w:trHeight w:val="325"/>
        </w:trPr>
        <w:tc>
          <w:tcPr>
            <w:tcW w:w="2830" w:type="dxa"/>
            <w:vAlign w:val="center"/>
          </w:tcPr>
          <w:p w14:paraId="21919654" w14:textId="141DB408"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7941" w:type="dxa"/>
            <w:gridSpan w:val="10"/>
            <w:vAlign w:val="center"/>
          </w:tcPr>
          <w:p w14:paraId="1E034F7D" w14:textId="093ECF76" w:rsidR="0070565A" w:rsidRPr="0054711D" w:rsidRDefault="0070565A" w:rsidP="00CA3DA5">
            <w:pPr>
              <w:jc w:val="both"/>
              <w:rPr>
                <w:rFonts w:asciiTheme="minorHAnsi" w:hAnsiTheme="minorHAnsi" w:cstheme="minorHAnsi"/>
                <w:color w:val="FF0000"/>
                <w:sz w:val="22"/>
                <w:szCs w:val="22"/>
              </w:rPr>
            </w:pPr>
            <w:r w:rsidRPr="0054711D">
              <w:rPr>
                <w:rFonts w:asciiTheme="minorHAnsi" w:hAnsiTheme="minorHAnsi" w:cstheme="minorHAnsi"/>
                <w:color w:val="808080" w:themeColor="background1" w:themeShade="80"/>
                <w:sz w:val="22"/>
                <w:szCs w:val="22"/>
              </w:rPr>
              <w:t>$/mes</w:t>
            </w:r>
            <w:r w:rsidR="00322E63" w:rsidRPr="0054711D">
              <w:rPr>
                <w:rFonts w:asciiTheme="minorHAnsi" w:hAnsiTheme="minorHAnsi" w:cstheme="minorHAnsi"/>
                <w:color w:val="808080" w:themeColor="background1" w:themeShade="80"/>
                <w:sz w:val="22"/>
                <w:szCs w:val="22"/>
              </w:rPr>
              <w:t xml:space="preserve"> (Hasta dos (2) salarios mínimos mensuales legales vigentes para estudiantes de pregrado, y hasta tres (3) salarios mínimos mensuales legales vigentes para estudiantes de postgrado.)</w:t>
            </w:r>
            <w:r w:rsidR="00BE70DF">
              <w:rPr>
                <w:rFonts w:asciiTheme="minorHAnsi" w:hAnsiTheme="minorHAnsi" w:cstheme="minorHAnsi"/>
                <w:color w:val="808080" w:themeColor="background1" w:themeShade="80"/>
                <w:sz w:val="22"/>
                <w:szCs w:val="22"/>
              </w:rPr>
              <w:t xml:space="preserve">: </w:t>
            </w:r>
            <w:r w:rsidR="004F69F2">
              <w:rPr>
                <w:rFonts w:asciiTheme="minorHAnsi" w:hAnsiTheme="minorHAnsi" w:cstheme="minorHAnsi"/>
                <w:b/>
                <w:color w:val="000000" w:themeColor="text1"/>
                <w:sz w:val="22"/>
                <w:szCs w:val="22"/>
              </w:rPr>
              <w:t>1.560.000</w:t>
            </w:r>
          </w:p>
        </w:tc>
      </w:tr>
      <w:tr w:rsidR="0070565A" w:rsidRPr="00CA3DA5" w14:paraId="683F3285" w14:textId="77777777" w:rsidTr="00A950C1">
        <w:trPr>
          <w:trHeight w:val="325"/>
        </w:trPr>
        <w:tc>
          <w:tcPr>
            <w:tcW w:w="2830" w:type="dxa"/>
            <w:vAlign w:val="center"/>
          </w:tcPr>
          <w:p w14:paraId="41126A98" w14:textId="6740469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7941" w:type="dxa"/>
            <w:gridSpan w:val="10"/>
            <w:vAlign w:val="center"/>
          </w:tcPr>
          <w:p w14:paraId="7E6AF4D3" w14:textId="3C010482" w:rsidR="0070565A" w:rsidRPr="00CA3DA5" w:rsidRDefault="00796990" w:rsidP="0070565A">
            <w:pPr>
              <w:rPr>
                <w:rFonts w:asciiTheme="minorHAnsi" w:hAnsiTheme="minorHAnsi" w:cstheme="minorHAnsi"/>
                <w:b/>
                <w:sz w:val="22"/>
                <w:szCs w:val="22"/>
              </w:rPr>
            </w:pPr>
            <w:r>
              <w:rPr>
                <w:rFonts w:asciiTheme="minorHAnsi" w:hAnsiTheme="minorHAnsi" w:cstheme="minorHAnsi"/>
                <w:b/>
                <w:color w:val="000000" w:themeColor="text1"/>
                <w:sz w:val="22"/>
                <w:szCs w:val="22"/>
              </w:rPr>
              <w:t xml:space="preserve">30 días </w:t>
            </w:r>
            <w:r w:rsidR="009842E2">
              <w:rPr>
                <w:rFonts w:asciiTheme="minorHAnsi" w:hAnsiTheme="minorHAnsi" w:cstheme="minorHAnsi"/>
                <w:b/>
                <w:color w:val="000000" w:themeColor="text1"/>
                <w:sz w:val="22"/>
                <w:szCs w:val="22"/>
              </w:rPr>
              <w:t>o hasta el 26 de junio de 2021, lo que ocurra primero</w:t>
            </w:r>
            <w:r>
              <w:rPr>
                <w:rFonts w:asciiTheme="minorHAnsi" w:hAnsiTheme="minorHAnsi" w:cstheme="minorHAnsi"/>
                <w:b/>
                <w:color w:val="000000" w:themeColor="text1"/>
                <w:sz w:val="22"/>
                <w:szCs w:val="22"/>
              </w:rPr>
              <w:t xml:space="preserve">. </w:t>
            </w:r>
            <w:r w:rsidR="00C96F2E">
              <w:rPr>
                <w:rFonts w:asciiTheme="minorHAnsi" w:hAnsiTheme="minorHAnsi" w:cstheme="minorHAnsi"/>
                <w:b/>
                <w:color w:val="000000" w:themeColor="text1"/>
                <w:sz w:val="22"/>
                <w:szCs w:val="22"/>
              </w:rPr>
              <w:t>A partir de la fecha de legalización del nombramiento</w:t>
            </w:r>
            <w:r w:rsidR="00BE70DF">
              <w:rPr>
                <w:rFonts w:asciiTheme="minorHAnsi" w:hAnsiTheme="minorHAnsi" w:cstheme="minorHAnsi"/>
                <w:b/>
                <w:color w:val="000000" w:themeColor="text1"/>
                <w:sz w:val="22"/>
                <w:szCs w:val="22"/>
              </w:rPr>
              <w:t>.</w:t>
            </w:r>
          </w:p>
        </w:tc>
      </w:tr>
      <w:tr w:rsidR="0070565A" w:rsidRPr="00CA3DA5" w14:paraId="77B9E0A3" w14:textId="77777777" w:rsidTr="00A950C1">
        <w:trPr>
          <w:trHeight w:val="325"/>
        </w:trPr>
        <w:tc>
          <w:tcPr>
            <w:tcW w:w="2830" w:type="dxa"/>
            <w:vAlign w:val="center"/>
          </w:tcPr>
          <w:p w14:paraId="244D6D88" w14:textId="3DB0FF3E"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7941" w:type="dxa"/>
            <w:gridSpan w:val="10"/>
            <w:vAlign w:val="center"/>
          </w:tcPr>
          <w:p w14:paraId="4C65C816" w14:textId="0EDE0031" w:rsidR="0070565A" w:rsidRPr="0054711D" w:rsidRDefault="0070565A" w:rsidP="00CA3DA5">
            <w:pPr>
              <w:jc w:val="both"/>
              <w:rPr>
                <w:rFonts w:asciiTheme="minorHAnsi" w:hAnsiTheme="minorHAnsi" w:cstheme="minorHAnsi"/>
                <w:sz w:val="22"/>
                <w:szCs w:val="22"/>
              </w:rPr>
            </w:pPr>
            <w:r w:rsidRPr="0054711D">
              <w:rPr>
                <w:rFonts w:asciiTheme="minorHAnsi" w:hAnsiTheme="minorHAnsi" w:cstheme="minorHAnsi"/>
                <w:color w:val="808080" w:themeColor="background1" w:themeShade="80"/>
                <w:sz w:val="22"/>
                <w:szCs w:val="22"/>
              </w:rPr>
              <w:t>Correo electrónico o dirección donde se deben presentar los documentos y criterios de selección</w:t>
            </w:r>
            <w:r w:rsidR="00BE70DF">
              <w:rPr>
                <w:rFonts w:asciiTheme="minorHAnsi" w:hAnsiTheme="minorHAnsi" w:cstheme="minorHAnsi"/>
                <w:color w:val="808080" w:themeColor="background1" w:themeShade="80"/>
                <w:sz w:val="22"/>
                <w:szCs w:val="22"/>
              </w:rPr>
              <w:t xml:space="preserve">: </w:t>
            </w:r>
            <w:r w:rsidR="00BE70DF" w:rsidRPr="00BE70DF">
              <w:rPr>
                <w:rFonts w:asciiTheme="minorHAnsi" w:hAnsiTheme="minorHAnsi" w:cstheme="minorHAnsi"/>
                <w:b/>
                <w:color w:val="000000" w:themeColor="text1"/>
                <w:sz w:val="22"/>
                <w:szCs w:val="22"/>
              </w:rPr>
              <w:t xml:space="preserve">Vía electrónica </w:t>
            </w:r>
            <w:r w:rsidR="00BE70DF" w:rsidRPr="004F69F2">
              <w:rPr>
                <w:rFonts w:asciiTheme="minorHAnsi" w:hAnsiTheme="minorHAnsi" w:cstheme="minorHAnsi"/>
                <w:b/>
                <w:color w:val="000000" w:themeColor="text1"/>
                <w:sz w:val="22"/>
                <w:szCs w:val="22"/>
              </w:rPr>
              <w:t xml:space="preserve">acsei_med@unal.edu.co </w:t>
            </w:r>
            <w:r w:rsidR="00BE70DF" w:rsidRPr="00BE70DF">
              <w:rPr>
                <w:rFonts w:asciiTheme="minorHAnsi" w:hAnsiTheme="minorHAnsi" w:cstheme="minorHAnsi"/>
                <w:b/>
                <w:color w:val="000000" w:themeColor="text1"/>
                <w:sz w:val="22"/>
                <w:szCs w:val="22"/>
              </w:rPr>
              <w:t xml:space="preserve">con el asunto: Convocatoria Estudiante Pos </w:t>
            </w:r>
            <w:r w:rsidR="004F69F2" w:rsidRPr="004F69F2">
              <w:rPr>
                <w:rFonts w:asciiTheme="minorHAnsi" w:hAnsiTheme="minorHAnsi" w:cstheme="minorHAnsi"/>
                <w:b/>
                <w:color w:val="000000" w:themeColor="text1"/>
                <w:sz w:val="22"/>
                <w:szCs w:val="22"/>
              </w:rPr>
              <w:t>Analítica de Grandes de Datos.</w:t>
            </w:r>
            <w:r w:rsidR="00BE70DF">
              <w:rPr>
                <w:rFonts w:asciiTheme="minorHAnsi" w:hAnsiTheme="minorHAnsi" w:cstheme="minorHAnsi"/>
                <w:b/>
                <w:color w:val="000000" w:themeColor="text1"/>
                <w:sz w:val="22"/>
                <w:szCs w:val="22"/>
              </w:rPr>
              <w:t xml:space="preserve">  </w:t>
            </w:r>
            <w:r w:rsidR="00BE70DF" w:rsidRPr="00BE70DF">
              <w:rPr>
                <w:rFonts w:asciiTheme="minorHAnsi" w:hAnsiTheme="minorHAnsi" w:cstheme="minorHAnsi"/>
                <w:b/>
                <w:color w:val="FF0000"/>
                <w:sz w:val="22"/>
                <w:szCs w:val="22"/>
              </w:rPr>
              <w:t xml:space="preserve">Con copia al correo: </w:t>
            </w:r>
            <w:r w:rsidR="00BE70DF" w:rsidRPr="00BE70DF">
              <w:rPr>
                <w:rFonts w:asciiTheme="minorHAnsi" w:hAnsiTheme="minorHAnsi" w:cstheme="minorHAnsi"/>
                <w:b/>
                <w:color w:val="7030A0"/>
                <w:sz w:val="22"/>
                <w:szCs w:val="22"/>
              </w:rPr>
              <w:t>fayalae@unal.edu.co</w:t>
            </w:r>
          </w:p>
        </w:tc>
      </w:tr>
      <w:tr w:rsidR="0070565A" w:rsidRPr="00CA3DA5" w14:paraId="2591EF59" w14:textId="77777777" w:rsidTr="00A950C1">
        <w:trPr>
          <w:trHeight w:val="325"/>
        </w:trPr>
        <w:tc>
          <w:tcPr>
            <w:tcW w:w="2830" w:type="dxa"/>
            <w:vAlign w:val="center"/>
          </w:tcPr>
          <w:p w14:paraId="69EA0827" w14:textId="130702F0"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7941" w:type="dxa"/>
            <w:gridSpan w:val="10"/>
            <w:vAlign w:val="center"/>
          </w:tcPr>
          <w:p w14:paraId="5247BFB2" w14:textId="37A9DE09" w:rsidR="0070565A" w:rsidRPr="0054711D" w:rsidRDefault="00322E63" w:rsidP="0070565A">
            <w:pPr>
              <w:widowControl/>
              <w:autoSpaceDE/>
              <w:autoSpaceDN/>
              <w:rPr>
                <w:rFonts w:asciiTheme="minorHAnsi" w:hAnsiTheme="minorHAnsi" w:cstheme="minorHAnsi"/>
                <w:color w:val="808080" w:themeColor="background1" w:themeShade="80"/>
                <w:sz w:val="22"/>
                <w:szCs w:val="22"/>
              </w:rPr>
            </w:pPr>
            <w:r w:rsidRPr="0054711D">
              <w:rPr>
                <w:rFonts w:asciiTheme="minorHAnsi" w:hAnsiTheme="minorHAnsi" w:cstheme="minorHAnsi"/>
                <w:color w:val="808080" w:themeColor="background1" w:themeShade="80"/>
                <w:sz w:val="22"/>
                <w:szCs w:val="22"/>
              </w:rPr>
              <w:t>La calidad de Estudiante Auxiliar se podrá ostentar durante el término de permanencia en el programa curricular. Para una misma convocatoria se podrá estar vinculado hasta por 1 año, prorrogable por un periodo igual al inicialmente vinculado.</w:t>
            </w:r>
            <w:r w:rsidR="00BE70DF">
              <w:rPr>
                <w:rFonts w:asciiTheme="minorHAnsi" w:hAnsiTheme="minorHAnsi" w:cstheme="minorHAnsi"/>
                <w:color w:val="808080" w:themeColor="background1" w:themeShade="80"/>
                <w:sz w:val="22"/>
                <w:szCs w:val="22"/>
              </w:rPr>
              <w:t xml:space="preserve">: </w:t>
            </w:r>
            <w:r w:rsidR="00BE70DF" w:rsidRPr="0027791F">
              <w:rPr>
                <w:rFonts w:asciiTheme="minorHAnsi" w:hAnsiTheme="minorHAnsi" w:cstheme="minorHAnsi"/>
                <w:b/>
                <w:color w:val="FF0000"/>
                <w:sz w:val="22"/>
                <w:szCs w:val="22"/>
              </w:rPr>
              <w:t xml:space="preserve">Hasta el </w:t>
            </w:r>
            <w:r w:rsidR="004F69F2">
              <w:rPr>
                <w:rFonts w:asciiTheme="minorHAnsi" w:hAnsiTheme="minorHAnsi" w:cstheme="minorHAnsi"/>
                <w:b/>
                <w:color w:val="FF0000"/>
                <w:sz w:val="22"/>
                <w:szCs w:val="22"/>
              </w:rPr>
              <w:t>1</w:t>
            </w:r>
            <w:r w:rsidR="009842E2">
              <w:rPr>
                <w:rFonts w:asciiTheme="minorHAnsi" w:hAnsiTheme="minorHAnsi" w:cstheme="minorHAnsi"/>
                <w:b/>
                <w:color w:val="FF0000"/>
                <w:sz w:val="22"/>
                <w:szCs w:val="22"/>
              </w:rPr>
              <w:t>4</w:t>
            </w:r>
            <w:r w:rsidR="00BE70DF" w:rsidRPr="0027791F">
              <w:rPr>
                <w:rFonts w:asciiTheme="minorHAnsi" w:hAnsiTheme="minorHAnsi" w:cstheme="minorHAnsi"/>
                <w:b/>
                <w:color w:val="FF0000"/>
                <w:sz w:val="22"/>
                <w:szCs w:val="22"/>
              </w:rPr>
              <w:t xml:space="preserve"> de </w:t>
            </w:r>
            <w:r w:rsidR="0065270C">
              <w:rPr>
                <w:rFonts w:asciiTheme="minorHAnsi" w:hAnsiTheme="minorHAnsi" w:cstheme="minorHAnsi"/>
                <w:b/>
                <w:color w:val="FF0000"/>
                <w:sz w:val="22"/>
                <w:szCs w:val="22"/>
              </w:rPr>
              <w:t>mayo</w:t>
            </w:r>
            <w:r w:rsidR="004F69F2">
              <w:rPr>
                <w:rFonts w:asciiTheme="minorHAnsi" w:hAnsiTheme="minorHAnsi" w:cstheme="minorHAnsi"/>
                <w:b/>
                <w:color w:val="FF0000"/>
                <w:sz w:val="22"/>
                <w:szCs w:val="22"/>
              </w:rPr>
              <w:t xml:space="preserve"> </w:t>
            </w:r>
            <w:r w:rsidR="00BE70DF" w:rsidRPr="0027791F">
              <w:rPr>
                <w:rFonts w:asciiTheme="minorHAnsi" w:hAnsiTheme="minorHAnsi" w:cstheme="minorHAnsi"/>
                <w:b/>
                <w:color w:val="FF0000"/>
                <w:sz w:val="22"/>
                <w:szCs w:val="22"/>
              </w:rPr>
              <w:t>de 2021 a las 12:00 m.</w:t>
            </w:r>
          </w:p>
        </w:tc>
      </w:tr>
      <w:tr w:rsidR="0070565A" w:rsidRPr="00CA3DA5" w14:paraId="650F6FD9" w14:textId="77777777" w:rsidTr="00072B27">
        <w:trPr>
          <w:trHeight w:val="325"/>
        </w:trPr>
        <w:tc>
          <w:tcPr>
            <w:tcW w:w="2830" w:type="dxa"/>
            <w:vAlign w:val="center"/>
          </w:tcPr>
          <w:p w14:paraId="5F77C029" w14:textId="04C484DF" w:rsidR="0070565A" w:rsidRPr="00C8360A" w:rsidRDefault="0070565A" w:rsidP="0070565A">
            <w:p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Documentos Obligatorios</w:t>
            </w:r>
          </w:p>
        </w:tc>
        <w:tc>
          <w:tcPr>
            <w:tcW w:w="7941" w:type="dxa"/>
            <w:gridSpan w:val="10"/>
            <w:shd w:val="clear" w:color="auto" w:fill="auto"/>
            <w:vAlign w:val="center"/>
          </w:tcPr>
          <w:p w14:paraId="5096EC69" w14:textId="434F109B" w:rsidR="00BE70DF" w:rsidRPr="00E21BDA" w:rsidRDefault="00BE70DF" w:rsidP="00BE70DF">
            <w:pPr>
              <w:pStyle w:val="Prrafodelista"/>
              <w:numPr>
                <w:ilvl w:val="0"/>
                <w:numId w:val="33"/>
              </w:numPr>
              <w:rPr>
                <w:rFonts w:asciiTheme="minorHAnsi" w:hAnsiTheme="minorHAnsi" w:cstheme="minorHAnsi"/>
                <w:b/>
                <w:color w:val="000000" w:themeColor="text1"/>
                <w:sz w:val="22"/>
                <w:szCs w:val="22"/>
              </w:rPr>
            </w:pPr>
            <w:r w:rsidRPr="00E21BDA">
              <w:rPr>
                <w:rFonts w:asciiTheme="minorHAnsi" w:hAnsiTheme="minorHAnsi" w:cstheme="minorHAnsi"/>
                <w:b/>
                <w:color w:val="000000" w:themeColor="text1"/>
                <w:sz w:val="22"/>
                <w:szCs w:val="22"/>
              </w:rPr>
              <w:t>Formato de solicitud del estudiante (ver documento anexo)</w:t>
            </w:r>
          </w:p>
          <w:p w14:paraId="48F847B8" w14:textId="77777777" w:rsidR="00BE70DF" w:rsidRPr="00E21BDA" w:rsidRDefault="00BE70DF" w:rsidP="00BE70DF">
            <w:pPr>
              <w:pStyle w:val="Prrafodelista"/>
              <w:numPr>
                <w:ilvl w:val="0"/>
                <w:numId w:val="33"/>
              </w:numPr>
              <w:rPr>
                <w:rFonts w:asciiTheme="minorHAnsi" w:hAnsiTheme="minorHAnsi" w:cstheme="minorHAnsi"/>
                <w:b/>
                <w:color w:val="000000" w:themeColor="text1"/>
                <w:sz w:val="22"/>
                <w:szCs w:val="22"/>
              </w:rPr>
            </w:pPr>
            <w:r w:rsidRPr="00E21BDA">
              <w:rPr>
                <w:rFonts w:asciiTheme="minorHAnsi" w:hAnsiTheme="minorHAnsi" w:cstheme="minorHAnsi"/>
                <w:b/>
                <w:color w:val="000000" w:themeColor="text1"/>
                <w:sz w:val="22"/>
                <w:szCs w:val="22"/>
              </w:rPr>
              <w:t>Fotocopia de la cédula de ciudadanía</w:t>
            </w:r>
          </w:p>
          <w:p w14:paraId="77E433EF" w14:textId="736345CD" w:rsidR="00BE70DF" w:rsidRPr="00E21BDA" w:rsidRDefault="00BE70DF" w:rsidP="00BE70DF">
            <w:pPr>
              <w:pStyle w:val="Prrafodelista"/>
              <w:numPr>
                <w:ilvl w:val="0"/>
                <w:numId w:val="33"/>
              </w:numPr>
              <w:rPr>
                <w:rFonts w:asciiTheme="minorHAnsi" w:hAnsiTheme="minorHAnsi" w:cstheme="minorHAnsi"/>
                <w:b/>
                <w:color w:val="000000" w:themeColor="text1"/>
                <w:sz w:val="22"/>
                <w:szCs w:val="22"/>
              </w:rPr>
            </w:pPr>
            <w:r w:rsidRPr="00E21BDA">
              <w:rPr>
                <w:rFonts w:asciiTheme="minorHAnsi" w:hAnsiTheme="minorHAnsi" w:cstheme="minorHAnsi"/>
                <w:b/>
                <w:color w:val="000000" w:themeColor="text1"/>
                <w:sz w:val="22"/>
                <w:szCs w:val="22"/>
              </w:rPr>
              <w:t xml:space="preserve">Certificado de matrícula (descargado del SIA: si presenta inconvenientes </w:t>
            </w:r>
            <w:r w:rsidR="0027791F" w:rsidRPr="00E21BDA">
              <w:rPr>
                <w:rFonts w:asciiTheme="minorHAnsi" w:hAnsiTheme="minorHAnsi" w:cstheme="minorHAnsi"/>
                <w:b/>
                <w:color w:val="000000" w:themeColor="text1"/>
                <w:sz w:val="22"/>
                <w:szCs w:val="22"/>
              </w:rPr>
              <w:t xml:space="preserve">tomar </w:t>
            </w:r>
            <w:r w:rsidRPr="00E21BDA">
              <w:rPr>
                <w:rFonts w:asciiTheme="minorHAnsi" w:hAnsiTheme="minorHAnsi" w:cstheme="minorHAnsi"/>
                <w:b/>
                <w:color w:val="000000" w:themeColor="text1"/>
                <w:sz w:val="22"/>
                <w:szCs w:val="22"/>
              </w:rPr>
              <w:t>el pantallazo junto con el horario con usuario y fecha)</w:t>
            </w:r>
          </w:p>
          <w:p w14:paraId="7AA1B09E" w14:textId="36E8572A" w:rsidR="00BE70DF" w:rsidRPr="00E21BDA" w:rsidRDefault="00BE70DF" w:rsidP="00BE70DF">
            <w:pPr>
              <w:pStyle w:val="Prrafodelista"/>
              <w:numPr>
                <w:ilvl w:val="0"/>
                <w:numId w:val="33"/>
              </w:numPr>
              <w:rPr>
                <w:rFonts w:asciiTheme="minorHAnsi" w:hAnsiTheme="minorHAnsi" w:cstheme="minorHAnsi"/>
                <w:b/>
                <w:color w:val="000000" w:themeColor="text1"/>
                <w:sz w:val="22"/>
                <w:szCs w:val="22"/>
              </w:rPr>
            </w:pPr>
            <w:r w:rsidRPr="00E21BDA">
              <w:rPr>
                <w:rFonts w:asciiTheme="minorHAnsi" w:hAnsiTheme="minorHAnsi" w:cstheme="minorHAnsi"/>
                <w:b/>
                <w:color w:val="000000" w:themeColor="text1"/>
                <w:sz w:val="22"/>
                <w:szCs w:val="22"/>
              </w:rPr>
              <w:t>Horario de clases (se evidencie usuario y fecha)</w:t>
            </w:r>
          </w:p>
          <w:p w14:paraId="08A94CB7" w14:textId="77777777" w:rsidR="00BE70DF" w:rsidRPr="00E21BDA" w:rsidRDefault="00BE70DF" w:rsidP="00BE70DF">
            <w:pPr>
              <w:pStyle w:val="Prrafodelista"/>
              <w:numPr>
                <w:ilvl w:val="0"/>
                <w:numId w:val="33"/>
              </w:numPr>
              <w:rPr>
                <w:rFonts w:asciiTheme="minorHAnsi" w:hAnsiTheme="minorHAnsi" w:cstheme="minorHAnsi"/>
                <w:b/>
                <w:color w:val="000000" w:themeColor="text1"/>
                <w:sz w:val="22"/>
                <w:szCs w:val="22"/>
              </w:rPr>
            </w:pPr>
            <w:r w:rsidRPr="00E21BDA">
              <w:rPr>
                <w:rFonts w:asciiTheme="minorHAnsi" w:hAnsiTheme="minorHAnsi" w:cstheme="minorHAnsi"/>
                <w:b/>
                <w:color w:val="000000" w:themeColor="text1"/>
                <w:sz w:val="22"/>
                <w:szCs w:val="22"/>
              </w:rPr>
              <w:t>Certificado de notas (si es de segundo semestre en adelante)</w:t>
            </w:r>
          </w:p>
          <w:p w14:paraId="1013DCEF" w14:textId="153BE95F" w:rsidR="00BE70DF" w:rsidRPr="00E21BDA" w:rsidRDefault="00BE70DF" w:rsidP="00A950C1">
            <w:pPr>
              <w:pStyle w:val="Prrafodelista"/>
              <w:numPr>
                <w:ilvl w:val="0"/>
                <w:numId w:val="33"/>
              </w:numPr>
              <w:rPr>
                <w:rFonts w:asciiTheme="minorHAnsi" w:hAnsiTheme="minorHAnsi" w:cstheme="minorHAnsi"/>
                <w:b/>
                <w:color w:val="000000" w:themeColor="text1"/>
                <w:sz w:val="22"/>
                <w:szCs w:val="22"/>
              </w:rPr>
            </w:pPr>
            <w:r w:rsidRPr="00E21BDA">
              <w:rPr>
                <w:rFonts w:asciiTheme="minorHAnsi" w:hAnsiTheme="minorHAnsi" w:cstheme="minorHAnsi"/>
                <w:b/>
                <w:color w:val="000000" w:themeColor="text1"/>
                <w:sz w:val="22"/>
                <w:szCs w:val="22"/>
              </w:rPr>
              <w:t>Historia Académica del SIA. (Pantallazo donde se evidencie % de avance y el P.A.P.A., en ocasiones es diferente al del certificado de notas)</w:t>
            </w:r>
          </w:p>
        </w:tc>
      </w:tr>
      <w:tr w:rsidR="0070565A" w:rsidRPr="00CA3DA5" w14:paraId="710FF897" w14:textId="77777777" w:rsidTr="00A950C1">
        <w:trPr>
          <w:trHeight w:val="325"/>
        </w:trPr>
        <w:tc>
          <w:tcPr>
            <w:tcW w:w="2830" w:type="dxa"/>
            <w:vAlign w:val="center"/>
          </w:tcPr>
          <w:p w14:paraId="75876743" w14:textId="40B1DC2F" w:rsidR="0070565A" w:rsidRPr="00CA3DA5" w:rsidRDefault="0070565A" w:rsidP="0070565A">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7941" w:type="dxa"/>
            <w:gridSpan w:val="10"/>
            <w:vAlign w:val="center"/>
          </w:tcPr>
          <w:p w14:paraId="4DBBD4DC" w14:textId="2C7E47B1" w:rsidR="003727FF" w:rsidRDefault="003727FF" w:rsidP="003727FF">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En caso de ser seleccionado deberá presentar la siguiente documentación:</w:t>
            </w:r>
          </w:p>
          <w:p w14:paraId="2756D113" w14:textId="14F1D60B" w:rsidR="003727FF" w:rsidRPr="003727FF" w:rsidRDefault="003727FF" w:rsidP="003727FF">
            <w:pPr>
              <w:pStyle w:val="Prrafodelista"/>
              <w:numPr>
                <w:ilvl w:val="0"/>
                <w:numId w:val="35"/>
              </w:numPr>
              <w:rPr>
                <w:rFonts w:asciiTheme="minorHAnsi" w:hAnsiTheme="minorHAnsi" w:cstheme="minorHAnsi"/>
                <w:b/>
                <w:color w:val="000000" w:themeColor="text1"/>
                <w:sz w:val="22"/>
                <w:szCs w:val="22"/>
              </w:rPr>
            </w:pPr>
            <w:r w:rsidRPr="003727FF">
              <w:rPr>
                <w:rFonts w:asciiTheme="minorHAnsi" w:hAnsiTheme="minorHAnsi" w:cstheme="minorHAnsi"/>
                <w:b/>
                <w:color w:val="000000" w:themeColor="text1"/>
                <w:sz w:val="22"/>
                <w:szCs w:val="22"/>
              </w:rPr>
              <w:t>Certificado de afiliación a salud con vigencia no superior a 30 días (Estado: ACTIVO, AFILIADO) (Sirve en calidad de: Beneficiario, Independiente, SISBEN)</w:t>
            </w:r>
          </w:p>
          <w:p w14:paraId="669158FE" w14:textId="5E2FCEBA" w:rsidR="003727FF" w:rsidRPr="00CA3DA5" w:rsidRDefault="003727FF" w:rsidP="00A950C1">
            <w:pPr>
              <w:pStyle w:val="Prrafodelista"/>
              <w:numPr>
                <w:ilvl w:val="0"/>
                <w:numId w:val="35"/>
              </w:numPr>
              <w:rPr>
                <w:rFonts w:asciiTheme="minorHAnsi" w:hAnsiTheme="minorHAnsi" w:cstheme="minorHAnsi"/>
                <w:b/>
                <w:color w:val="808080" w:themeColor="background1" w:themeShade="80"/>
                <w:sz w:val="22"/>
                <w:szCs w:val="22"/>
              </w:rPr>
            </w:pPr>
            <w:r w:rsidRPr="003727FF">
              <w:rPr>
                <w:rFonts w:asciiTheme="minorHAnsi" w:hAnsiTheme="minorHAnsi" w:cstheme="minorHAnsi"/>
                <w:b/>
                <w:color w:val="000000" w:themeColor="text1"/>
                <w:sz w:val="22"/>
                <w:szCs w:val="22"/>
              </w:rPr>
              <w:t xml:space="preserve">Diligenciar encuesta de morbilidad disponible en el enlace </w:t>
            </w:r>
            <w:hyperlink r:id="rId8" w:history="1">
              <w:r w:rsidRPr="003727FF">
                <w:rPr>
                  <w:rStyle w:val="Hipervnculo"/>
                  <w:rFonts w:asciiTheme="minorHAnsi" w:hAnsiTheme="minorHAnsi" w:cstheme="minorHAnsi"/>
                  <w:b/>
                  <w:sz w:val="22"/>
                  <w:szCs w:val="22"/>
                </w:rPr>
                <w:t>https://docs.google.com/forms/d/e/1FAIpQLScVMTa3JPbTI1VFg7WWg9fofdIkBv9In6Alui57Ti2XYX0Vzw/viewform</w:t>
              </w:r>
            </w:hyperlink>
            <w:r w:rsidRPr="003727FF">
              <w:rPr>
                <w:rFonts w:asciiTheme="minorHAnsi" w:hAnsiTheme="minorHAnsi" w:cstheme="minorHAnsi"/>
                <w:b/>
                <w:color w:val="000000" w:themeColor="text1"/>
                <w:sz w:val="22"/>
                <w:szCs w:val="22"/>
              </w:rPr>
              <w:t xml:space="preserve"> y adjuntar soporte de diligenciamiento donde se evidencie el correo del usuario en el cuerpo del correo recibido.</w:t>
            </w:r>
          </w:p>
        </w:tc>
      </w:tr>
      <w:tr w:rsidR="00810D35" w:rsidRPr="00CA3DA5" w14:paraId="0D543D82" w14:textId="77777777" w:rsidTr="00A950C1">
        <w:trPr>
          <w:trHeight w:val="325"/>
        </w:trPr>
        <w:tc>
          <w:tcPr>
            <w:tcW w:w="2830" w:type="dxa"/>
            <w:vAlign w:val="center"/>
          </w:tcPr>
          <w:p w14:paraId="4995F7AF" w14:textId="4802DB58" w:rsidR="00810D35" w:rsidRPr="00CA3DA5" w:rsidRDefault="00810D35" w:rsidP="0070565A">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7941" w:type="dxa"/>
            <w:gridSpan w:val="10"/>
            <w:vAlign w:val="center"/>
          </w:tcPr>
          <w:p w14:paraId="28531E62" w14:textId="77777777" w:rsidR="003727FF" w:rsidRDefault="003727FF" w:rsidP="003727FF">
            <w:pPr>
              <w:pStyle w:val="Prrafodelista"/>
              <w:rPr>
                <w:rFonts w:asciiTheme="minorHAnsi" w:hAnsiTheme="minorHAnsi" w:cstheme="minorHAnsi"/>
                <w:b/>
                <w:color w:val="000000" w:themeColor="text1"/>
                <w:sz w:val="22"/>
                <w:szCs w:val="22"/>
              </w:rPr>
            </w:pPr>
          </w:p>
          <w:p w14:paraId="29A9B16F" w14:textId="36885C8B" w:rsidR="003727FF" w:rsidRPr="00E1329B" w:rsidRDefault="003727FF" w:rsidP="003727FF">
            <w:pPr>
              <w:pStyle w:val="Prrafodelista"/>
              <w:numPr>
                <w:ilvl w:val="0"/>
                <w:numId w:val="36"/>
              </w:numPr>
              <w:rPr>
                <w:rFonts w:asciiTheme="minorHAnsi" w:hAnsiTheme="minorHAnsi" w:cstheme="minorHAnsi"/>
                <w:b/>
                <w:color w:val="000000" w:themeColor="text1"/>
                <w:sz w:val="22"/>
                <w:szCs w:val="22"/>
              </w:rPr>
            </w:pPr>
            <w:r w:rsidRPr="00E1329B">
              <w:rPr>
                <w:rFonts w:asciiTheme="minorHAnsi" w:hAnsiTheme="minorHAnsi" w:cstheme="minorHAnsi"/>
                <w:b/>
                <w:color w:val="000000" w:themeColor="text1"/>
                <w:sz w:val="22"/>
                <w:szCs w:val="22"/>
              </w:rPr>
              <w:t>Cumplir con todos los requisitos exigidos en la convocatoria</w:t>
            </w:r>
          </w:p>
          <w:p w14:paraId="6E08B262" w14:textId="77777777" w:rsidR="003727FF" w:rsidRPr="00E1329B" w:rsidRDefault="003727FF" w:rsidP="003727FF">
            <w:pPr>
              <w:pStyle w:val="Prrafodelista"/>
              <w:numPr>
                <w:ilvl w:val="0"/>
                <w:numId w:val="36"/>
              </w:numPr>
              <w:rPr>
                <w:rFonts w:asciiTheme="minorHAnsi" w:hAnsiTheme="minorHAnsi" w:cstheme="minorHAnsi"/>
                <w:b/>
                <w:color w:val="000000" w:themeColor="text1"/>
                <w:sz w:val="22"/>
                <w:szCs w:val="22"/>
              </w:rPr>
            </w:pPr>
            <w:r w:rsidRPr="00E1329B">
              <w:rPr>
                <w:rFonts w:asciiTheme="minorHAnsi" w:hAnsiTheme="minorHAnsi" w:cstheme="minorHAnsi"/>
                <w:b/>
                <w:color w:val="000000" w:themeColor="text1"/>
                <w:sz w:val="22"/>
                <w:szCs w:val="22"/>
              </w:rPr>
              <w:t xml:space="preserve">Entrevista </w:t>
            </w:r>
          </w:p>
          <w:p w14:paraId="5EB0493E" w14:textId="77777777" w:rsidR="003727FF" w:rsidRPr="00E1329B" w:rsidRDefault="003727FF" w:rsidP="003727FF">
            <w:pPr>
              <w:widowControl/>
              <w:autoSpaceDE/>
              <w:jc w:val="both"/>
              <w:rPr>
                <w:rFonts w:asciiTheme="minorHAnsi" w:hAnsiTheme="minorHAnsi" w:cstheme="minorHAnsi"/>
                <w:b/>
                <w:color w:val="000000" w:themeColor="text1"/>
                <w:sz w:val="22"/>
                <w:szCs w:val="22"/>
              </w:rPr>
            </w:pPr>
          </w:p>
          <w:p w14:paraId="194BD5C2" w14:textId="066FB4A8" w:rsidR="003727FF" w:rsidRPr="003727FF" w:rsidRDefault="003727FF" w:rsidP="00072B27">
            <w:pPr>
              <w:widowControl/>
              <w:autoSpaceDE/>
              <w:autoSpaceDN/>
              <w:jc w:val="both"/>
              <w:rPr>
                <w:rFonts w:asciiTheme="minorHAnsi" w:hAnsiTheme="minorHAnsi" w:cstheme="minorHAnsi"/>
                <w:sz w:val="22"/>
                <w:szCs w:val="22"/>
              </w:rPr>
            </w:pPr>
            <w:r w:rsidRPr="00E1329B">
              <w:rPr>
                <w:rFonts w:asciiTheme="minorHAnsi" w:hAnsiTheme="minorHAnsi" w:cstheme="minorHAnsi"/>
                <w:b/>
                <w:color w:val="000000" w:themeColor="text1"/>
                <w:sz w:val="22"/>
                <w:szCs w:val="22"/>
              </w:rPr>
              <w:t>NOTA: En caso de empate, se seleccionará o privilegiará a los estudiantes que demuestren experiencia relacionada con las actividades a desarrollar que se validará en la entrevista.</w:t>
            </w:r>
            <w:r w:rsidR="00E1329B" w:rsidRPr="00E1329B">
              <w:rPr>
                <w:rFonts w:asciiTheme="minorHAnsi" w:hAnsiTheme="minorHAnsi" w:cstheme="minorHAnsi"/>
                <w:b/>
                <w:color w:val="000000" w:themeColor="text1"/>
                <w:sz w:val="22"/>
                <w:szCs w:val="22"/>
              </w:rPr>
              <w:t xml:space="preserve"> </w:t>
            </w:r>
          </w:p>
        </w:tc>
      </w:tr>
      <w:tr w:rsidR="0070565A" w:rsidRPr="00CA3DA5" w14:paraId="6095C756" w14:textId="77777777" w:rsidTr="00A950C1">
        <w:trPr>
          <w:trHeight w:val="325"/>
        </w:trPr>
        <w:tc>
          <w:tcPr>
            <w:tcW w:w="2830" w:type="dxa"/>
            <w:vAlign w:val="center"/>
          </w:tcPr>
          <w:p w14:paraId="59420BDE" w14:textId="6D0D248D"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7941" w:type="dxa"/>
            <w:gridSpan w:val="10"/>
            <w:vAlign w:val="center"/>
          </w:tcPr>
          <w:p w14:paraId="55CE2607" w14:textId="0EFD1B4F" w:rsidR="0070565A" w:rsidRPr="00CA3DA5" w:rsidRDefault="002D7F80" w:rsidP="003727FF">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Fernán Alonso Villa Garzón</w:t>
            </w:r>
            <w:r w:rsidR="003727FF" w:rsidRPr="003727FF">
              <w:rPr>
                <w:rFonts w:asciiTheme="minorHAnsi" w:hAnsiTheme="minorHAnsi" w:cstheme="minorHAnsi"/>
                <w:b/>
                <w:sz w:val="22"/>
                <w:szCs w:val="22"/>
              </w:rPr>
              <w:t xml:space="preserve">, </w:t>
            </w:r>
            <w:r>
              <w:rPr>
                <w:rFonts w:asciiTheme="minorHAnsi" w:hAnsiTheme="minorHAnsi" w:cstheme="minorHAnsi"/>
                <w:b/>
                <w:sz w:val="22"/>
                <w:szCs w:val="22"/>
              </w:rPr>
              <w:t xml:space="preserve"> favillao</w:t>
            </w:r>
            <w:r w:rsidR="003727FF" w:rsidRPr="003727FF">
              <w:rPr>
                <w:rFonts w:asciiTheme="minorHAnsi" w:hAnsiTheme="minorHAnsi" w:cstheme="minorHAnsi"/>
                <w:b/>
                <w:sz w:val="22"/>
                <w:szCs w:val="22"/>
              </w:rPr>
              <w:t>@unal.edu.co</w:t>
            </w:r>
          </w:p>
        </w:tc>
      </w:tr>
    </w:tbl>
    <w:p w14:paraId="3B9FE0E6" w14:textId="77777777" w:rsidR="009B791B" w:rsidRDefault="009B791B" w:rsidP="00796990">
      <w:pPr>
        <w:ind w:left="708" w:hanging="708"/>
        <w:rPr>
          <w:rFonts w:ascii="Ancizar Sans" w:hAnsi="Ancizar Sans"/>
          <w:color w:val="FF0000"/>
          <w:sz w:val="20"/>
          <w:szCs w:val="20"/>
        </w:rPr>
        <w:sectPr w:rsidR="009B791B" w:rsidSect="00E0635A">
          <w:headerReference w:type="default" r:id="rId9"/>
          <w:footerReference w:type="default" r:id="rId10"/>
          <w:pgSz w:w="12242" w:h="15842" w:code="1"/>
          <w:pgMar w:top="1440" w:right="1080" w:bottom="1134" w:left="1080" w:header="680" w:footer="567" w:gutter="0"/>
          <w:cols w:space="709"/>
          <w:docGrid w:linePitch="326"/>
        </w:sectPr>
      </w:pPr>
    </w:p>
    <w:p w14:paraId="4F8E60F4" w14:textId="2EB6E3CF" w:rsidR="009B791B" w:rsidRPr="009B791B" w:rsidRDefault="009B791B" w:rsidP="009B791B">
      <w:pPr>
        <w:contextualSpacing/>
        <w:jc w:val="both"/>
        <w:rPr>
          <w:rFonts w:asciiTheme="minorHAnsi" w:hAnsiTheme="minorHAnsi" w:cstheme="minorHAnsi"/>
          <w:sz w:val="22"/>
          <w:szCs w:val="22"/>
        </w:rPr>
      </w:pPr>
      <w:r>
        <w:rPr>
          <w:rFonts w:asciiTheme="minorHAnsi" w:hAnsiTheme="minorHAnsi" w:cstheme="minorBidi"/>
          <w:noProof/>
          <w:sz w:val="22"/>
          <w:szCs w:val="22"/>
          <w:lang w:eastAsia="en-US"/>
        </w:rPr>
        <w:lastRenderedPageBreak/>
        <w:drawing>
          <wp:anchor distT="0" distB="0" distL="114300" distR="114300" simplePos="0" relativeHeight="251658240" behindDoc="1" locked="0" layoutInCell="1" allowOverlap="1" wp14:anchorId="2D0F08C5" wp14:editId="3356FAF6">
            <wp:simplePos x="0" y="0"/>
            <wp:positionH relativeFrom="page">
              <wp:posOffset>2699385</wp:posOffset>
            </wp:positionH>
            <wp:positionV relativeFrom="paragraph">
              <wp:posOffset>-581660</wp:posOffset>
            </wp:positionV>
            <wp:extent cx="2493645" cy="1310640"/>
            <wp:effectExtent l="0" t="0" r="1905" b="381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3645" cy="1310640"/>
                    </a:xfrm>
                    <a:prstGeom prst="rect">
                      <a:avLst/>
                    </a:prstGeom>
                    <a:noFill/>
                  </pic:spPr>
                </pic:pic>
              </a:graphicData>
            </a:graphic>
            <wp14:sizeRelH relativeFrom="page">
              <wp14:pctWidth>0</wp14:pctWidth>
            </wp14:sizeRelH>
            <wp14:sizeRelV relativeFrom="page">
              <wp14:pctHeight>0</wp14:pctHeight>
            </wp14:sizeRelV>
          </wp:anchor>
        </w:drawing>
      </w:r>
    </w:p>
    <w:p w14:paraId="242A5EF0" w14:textId="77777777" w:rsidR="009B791B" w:rsidRPr="009B791B" w:rsidRDefault="009B791B" w:rsidP="009B791B">
      <w:pPr>
        <w:contextualSpacing/>
        <w:jc w:val="both"/>
        <w:rPr>
          <w:rFonts w:asciiTheme="minorHAnsi" w:hAnsiTheme="minorHAnsi" w:cstheme="minorHAnsi"/>
          <w:sz w:val="22"/>
          <w:szCs w:val="22"/>
        </w:rPr>
      </w:pPr>
    </w:p>
    <w:p w14:paraId="0888DF0E" w14:textId="77777777" w:rsidR="009B791B" w:rsidRPr="009B791B" w:rsidRDefault="009B791B" w:rsidP="009B791B">
      <w:pPr>
        <w:contextualSpacing/>
        <w:jc w:val="both"/>
        <w:rPr>
          <w:rFonts w:asciiTheme="minorHAnsi" w:hAnsiTheme="minorHAnsi" w:cstheme="minorHAnsi"/>
          <w:sz w:val="22"/>
          <w:szCs w:val="22"/>
        </w:rPr>
      </w:pPr>
    </w:p>
    <w:p w14:paraId="05E1C29A" w14:textId="77777777" w:rsidR="009B791B" w:rsidRPr="009B791B" w:rsidRDefault="009B791B" w:rsidP="009B791B">
      <w:pPr>
        <w:contextualSpacing/>
        <w:jc w:val="both"/>
        <w:rPr>
          <w:rFonts w:asciiTheme="minorHAnsi" w:hAnsiTheme="minorHAnsi" w:cstheme="minorHAnsi"/>
          <w:sz w:val="22"/>
          <w:szCs w:val="22"/>
        </w:rPr>
      </w:pPr>
    </w:p>
    <w:p w14:paraId="40F34F5C" w14:textId="77777777" w:rsidR="009B791B" w:rsidRPr="009B791B" w:rsidRDefault="009B791B" w:rsidP="009B791B">
      <w:pPr>
        <w:contextualSpacing/>
        <w:jc w:val="center"/>
        <w:rPr>
          <w:rFonts w:asciiTheme="minorHAnsi" w:hAnsiTheme="minorHAnsi" w:cstheme="minorHAnsi"/>
          <w:sz w:val="22"/>
          <w:szCs w:val="22"/>
        </w:rPr>
      </w:pPr>
      <w:r w:rsidRPr="009B791B">
        <w:rPr>
          <w:rFonts w:asciiTheme="minorHAnsi" w:hAnsiTheme="minorHAnsi" w:cstheme="minorHAnsi"/>
          <w:sz w:val="22"/>
          <w:szCs w:val="22"/>
        </w:rPr>
        <w:t>SOLICITUD PARA PARTICIPAR EN EL PROCESO DE SELECCIÓN DE ESTUDIANTE AUXILIAR PARA DEPENDENCIAS ADMINISTRATIVAS</w:t>
      </w:r>
    </w:p>
    <w:p w14:paraId="513845DA" w14:textId="77777777" w:rsidR="009B791B" w:rsidRPr="009B791B" w:rsidRDefault="009B791B" w:rsidP="009B791B">
      <w:pPr>
        <w:contextualSpacing/>
        <w:jc w:val="both"/>
        <w:rPr>
          <w:rFonts w:asciiTheme="minorHAnsi" w:hAnsiTheme="minorHAnsi" w:cstheme="minorHAnsi"/>
          <w:sz w:val="22"/>
          <w:szCs w:val="22"/>
        </w:rPr>
      </w:pPr>
    </w:p>
    <w:p w14:paraId="76DC9655" w14:textId="77777777" w:rsidR="009B791B" w:rsidRPr="009B791B" w:rsidRDefault="009B791B" w:rsidP="009B791B">
      <w:pPr>
        <w:contextualSpacing/>
        <w:jc w:val="both"/>
        <w:rPr>
          <w:rFonts w:asciiTheme="minorHAnsi" w:hAnsiTheme="minorHAnsi" w:cstheme="minorHAnsi"/>
          <w:sz w:val="22"/>
          <w:szCs w:val="22"/>
        </w:rPr>
      </w:pPr>
      <w:r w:rsidRPr="009B791B">
        <w:rPr>
          <w:rFonts w:asciiTheme="minorHAnsi" w:hAnsiTheme="minorHAnsi" w:cstheme="minorHAnsi"/>
          <w:sz w:val="22"/>
          <w:szCs w:val="22"/>
        </w:rPr>
        <w:t>Para participar en esta convocatoria certifico que actualmente y a la fecha no soy Monitor ni Becario de la Universidad Nacional de Colombia</w:t>
      </w:r>
    </w:p>
    <w:p w14:paraId="0780286E" w14:textId="77777777" w:rsidR="009B791B" w:rsidRPr="009B791B" w:rsidRDefault="009B791B" w:rsidP="009B791B">
      <w:pPr>
        <w:contextualSpacing/>
        <w:jc w:val="both"/>
        <w:rPr>
          <w:rFonts w:asciiTheme="minorHAnsi" w:hAnsiTheme="minorHAnsi" w:cstheme="minorHAnsi"/>
          <w:sz w:val="22"/>
          <w:szCs w:val="22"/>
        </w:rPr>
      </w:pPr>
    </w:p>
    <w:p w14:paraId="5A9BA6A7" w14:textId="7473E574" w:rsidR="009B791B" w:rsidRPr="009B791B" w:rsidRDefault="009B791B" w:rsidP="00B13C47">
      <w:pPr>
        <w:spacing w:line="360" w:lineRule="auto"/>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Estoy interesado en participar en la convocatoria para la Dependencia o Proyecto: ______________</w:t>
      </w:r>
      <w:r w:rsidR="00B13C47">
        <w:rPr>
          <w:rFonts w:asciiTheme="minorHAnsi" w:hAnsiTheme="minorHAnsi" w:cstheme="minorHAnsi"/>
          <w:sz w:val="22"/>
          <w:szCs w:val="22"/>
          <w:lang w:eastAsia="es-CO"/>
        </w:rPr>
        <w:t>___________</w:t>
      </w:r>
    </w:p>
    <w:p w14:paraId="20553255" w14:textId="16D1721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r w:rsidR="00B13C47">
        <w:rPr>
          <w:rFonts w:asciiTheme="minorHAnsi" w:hAnsiTheme="minorHAnsi" w:cstheme="minorHAnsi"/>
          <w:sz w:val="22"/>
          <w:szCs w:val="22"/>
          <w:lang w:eastAsia="es-CO"/>
        </w:rPr>
        <w:t>___________</w:t>
      </w:r>
    </w:p>
    <w:p w14:paraId="7F789C4D" w14:textId="77777777" w:rsidR="009B791B" w:rsidRPr="009B791B" w:rsidRDefault="009B791B" w:rsidP="009B791B">
      <w:pPr>
        <w:contextualSpacing/>
        <w:jc w:val="both"/>
        <w:rPr>
          <w:rFonts w:asciiTheme="minorHAnsi" w:hAnsiTheme="minorHAnsi" w:cstheme="minorHAnsi"/>
          <w:sz w:val="22"/>
          <w:szCs w:val="22"/>
          <w:lang w:eastAsia="es-CO"/>
        </w:rPr>
      </w:pPr>
    </w:p>
    <w:p w14:paraId="5111235E" w14:textId="7C11B1D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ódigo convocatoria: _____________</w:t>
      </w:r>
    </w:p>
    <w:p w14:paraId="1986AE7C" w14:textId="77777777" w:rsidR="009B791B" w:rsidRPr="009B791B" w:rsidRDefault="009B791B" w:rsidP="009B791B">
      <w:pPr>
        <w:contextualSpacing/>
        <w:jc w:val="both"/>
        <w:rPr>
          <w:rFonts w:asciiTheme="minorHAnsi" w:hAnsiTheme="minorHAnsi" w:cstheme="minorHAnsi"/>
          <w:sz w:val="22"/>
          <w:szCs w:val="22"/>
          <w:lang w:eastAsia="es-CO"/>
        </w:rPr>
      </w:pPr>
    </w:p>
    <w:p w14:paraId="5EE07CA6" w14:textId="6A5337DD"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mbres y apellidos: _______________________________________________________________</w:t>
      </w:r>
      <w:r w:rsidR="00B13C47">
        <w:rPr>
          <w:rFonts w:asciiTheme="minorHAnsi" w:hAnsiTheme="minorHAnsi" w:cstheme="minorHAnsi"/>
          <w:sz w:val="22"/>
          <w:szCs w:val="22"/>
          <w:lang w:eastAsia="es-CO"/>
        </w:rPr>
        <w:t>__________</w:t>
      </w:r>
    </w:p>
    <w:p w14:paraId="651ACF95" w14:textId="77777777" w:rsidR="009B791B" w:rsidRPr="009B791B" w:rsidRDefault="009B791B" w:rsidP="00072B27">
      <w:pPr>
        <w:ind w:left="708" w:hanging="708"/>
        <w:contextualSpacing/>
        <w:jc w:val="both"/>
        <w:rPr>
          <w:rFonts w:asciiTheme="minorHAnsi" w:hAnsiTheme="minorHAnsi" w:cstheme="minorHAnsi"/>
          <w:sz w:val="22"/>
          <w:szCs w:val="22"/>
          <w:lang w:eastAsia="es-CO"/>
        </w:rPr>
      </w:pPr>
    </w:p>
    <w:p w14:paraId="509A7AD1" w14:textId="77777777" w:rsidR="009B791B" w:rsidRPr="009B791B" w:rsidRDefault="009B791B" w:rsidP="009B791B">
      <w:pPr>
        <w:contextualSpacing/>
        <w:jc w:val="both"/>
        <w:rPr>
          <w:rFonts w:asciiTheme="minorHAnsi" w:eastAsiaTheme="minorHAnsi" w:hAnsiTheme="minorHAnsi" w:cstheme="minorHAnsi"/>
          <w:sz w:val="22"/>
          <w:szCs w:val="22"/>
          <w:lang w:eastAsia="en-US"/>
        </w:rPr>
      </w:pPr>
      <w:r w:rsidRPr="009B791B">
        <w:rPr>
          <w:rFonts w:asciiTheme="minorHAnsi" w:hAnsiTheme="minorHAnsi" w:cstheme="minorHAnsi"/>
          <w:sz w:val="22"/>
          <w:szCs w:val="22"/>
        </w:rPr>
        <w:t>Cédula: ______________________________</w:t>
      </w:r>
    </w:p>
    <w:p w14:paraId="51668F26" w14:textId="77777777" w:rsidR="009B791B" w:rsidRPr="009B791B" w:rsidRDefault="009B791B" w:rsidP="009B791B">
      <w:pPr>
        <w:contextualSpacing/>
        <w:jc w:val="both"/>
        <w:rPr>
          <w:rFonts w:asciiTheme="minorHAnsi" w:hAnsiTheme="minorHAnsi" w:cstheme="minorHAnsi"/>
          <w:sz w:val="22"/>
          <w:szCs w:val="22"/>
        </w:rPr>
      </w:pPr>
    </w:p>
    <w:p w14:paraId="668E7BDF" w14:textId="1593087B" w:rsid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Teléfono: _____________________________</w:t>
      </w:r>
    </w:p>
    <w:p w14:paraId="44B91F70" w14:textId="77777777" w:rsidR="00B13C47" w:rsidRPr="009B791B" w:rsidRDefault="00B13C47" w:rsidP="009B791B">
      <w:pPr>
        <w:contextualSpacing/>
        <w:jc w:val="both"/>
        <w:rPr>
          <w:rFonts w:asciiTheme="minorHAnsi" w:hAnsiTheme="minorHAnsi" w:cstheme="minorHAnsi"/>
          <w:sz w:val="22"/>
          <w:szCs w:val="22"/>
          <w:lang w:eastAsia="es-CO"/>
        </w:rPr>
      </w:pPr>
    </w:p>
    <w:p w14:paraId="0332F66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rreo electrónico institucional: ______________________________________________________</w:t>
      </w:r>
    </w:p>
    <w:p w14:paraId="55237F78" w14:textId="77777777" w:rsidR="009B791B" w:rsidRPr="009B791B" w:rsidRDefault="009B791B" w:rsidP="009B791B">
      <w:pPr>
        <w:contextualSpacing/>
        <w:jc w:val="both"/>
        <w:rPr>
          <w:rFonts w:asciiTheme="minorHAnsi" w:hAnsiTheme="minorHAnsi" w:cstheme="minorHAnsi"/>
          <w:sz w:val="22"/>
          <w:szCs w:val="22"/>
          <w:lang w:eastAsia="es-CO"/>
        </w:rPr>
      </w:pPr>
    </w:p>
    <w:p w14:paraId="4DDE055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Soy Estudiante de la Carrera: _________________________________________________________</w:t>
      </w:r>
    </w:p>
    <w:p w14:paraId="597F0CC1" w14:textId="77777777" w:rsidR="009B791B" w:rsidRPr="009B791B" w:rsidRDefault="009B791B" w:rsidP="009B791B">
      <w:pPr>
        <w:contextualSpacing/>
        <w:jc w:val="both"/>
        <w:rPr>
          <w:rFonts w:asciiTheme="minorHAnsi" w:hAnsiTheme="minorHAnsi" w:cstheme="minorHAnsi"/>
          <w:sz w:val="22"/>
          <w:szCs w:val="22"/>
          <w:lang w:eastAsia="es-CO"/>
        </w:rPr>
      </w:pPr>
    </w:p>
    <w:p w14:paraId="7A192C8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acultad: 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Sede: ____________________________</w:t>
      </w:r>
    </w:p>
    <w:p w14:paraId="32CDAD14" w14:textId="77777777" w:rsidR="009B791B" w:rsidRPr="009B791B" w:rsidRDefault="009B791B" w:rsidP="009B791B">
      <w:pPr>
        <w:contextualSpacing/>
        <w:jc w:val="both"/>
        <w:rPr>
          <w:rFonts w:asciiTheme="minorHAnsi" w:hAnsiTheme="minorHAnsi" w:cstheme="minorHAnsi"/>
          <w:sz w:val="22"/>
          <w:szCs w:val="22"/>
          <w:lang w:eastAsia="es-CO"/>
        </w:rPr>
      </w:pPr>
    </w:p>
    <w:p w14:paraId="1775AC1D"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Actualmente curso el ________semestre</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BM: ______________</w:t>
      </w:r>
    </w:p>
    <w:p w14:paraId="185891D4" w14:textId="77777777" w:rsidR="009B791B" w:rsidRPr="009B791B" w:rsidRDefault="009B791B" w:rsidP="009B791B">
      <w:pPr>
        <w:contextualSpacing/>
        <w:jc w:val="both"/>
        <w:rPr>
          <w:rFonts w:asciiTheme="minorHAnsi" w:hAnsiTheme="minorHAnsi" w:cstheme="minorHAnsi"/>
          <w:sz w:val="22"/>
          <w:szCs w:val="22"/>
          <w:lang w:eastAsia="es-CO"/>
        </w:rPr>
      </w:pPr>
    </w:p>
    <w:p w14:paraId="18DF3BD3"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Mi promedio académico es de: 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agué por concepto de matrícula: _____________</w:t>
      </w:r>
    </w:p>
    <w:p w14:paraId="4706BDE8" w14:textId="77777777" w:rsidR="009B791B" w:rsidRPr="009B791B" w:rsidRDefault="009B791B" w:rsidP="009B791B">
      <w:pPr>
        <w:contextualSpacing/>
        <w:jc w:val="both"/>
        <w:rPr>
          <w:rFonts w:asciiTheme="minorHAnsi" w:hAnsiTheme="minorHAnsi" w:cstheme="minorHAnsi"/>
          <w:sz w:val="22"/>
          <w:szCs w:val="22"/>
          <w:lang w:eastAsia="es-CO"/>
        </w:rPr>
      </w:pPr>
    </w:p>
    <w:p w14:paraId="68B04638" w14:textId="41578E14"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ursé línea de profundización:  SI (    )      NO (      )        Cuál(es)?:____________________________</w:t>
      </w:r>
    </w:p>
    <w:p w14:paraId="4D82C37C"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p>
    <w:p w14:paraId="2C925087" w14:textId="77777777" w:rsidR="009B791B" w:rsidRPr="009B791B" w:rsidRDefault="009B791B" w:rsidP="009B791B">
      <w:pPr>
        <w:contextualSpacing/>
        <w:jc w:val="both"/>
        <w:rPr>
          <w:rFonts w:asciiTheme="minorHAnsi" w:hAnsiTheme="minorHAnsi" w:cstheme="minorHAnsi"/>
          <w:sz w:val="22"/>
          <w:szCs w:val="22"/>
          <w:lang w:eastAsia="es-CO"/>
        </w:rPr>
      </w:pPr>
    </w:p>
    <w:p w14:paraId="042814C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arga Académica: (Asignaturas registradas): ____________________________________________</w:t>
      </w:r>
    </w:p>
    <w:p w14:paraId="10B1BF95" w14:textId="77777777" w:rsidR="009B791B" w:rsidRPr="009B791B" w:rsidRDefault="009B791B" w:rsidP="009B791B">
      <w:pPr>
        <w:contextualSpacing/>
        <w:jc w:val="both"/>
        <w:rPr>
          <w:rFonts w:asciiTheme="minorHAnsi" w:hAnsiTheme="minorHAnsi" w:cstheme="minorHAnsi"/>
          <w:sz w:val="22"/>
          <w:szCs w:val="22"/>
          <w:lang w:eastAsia="es-CO"/>
        </w:rPr>
      </w:pPr>
    </w:p>
    <w:p w14:paraId="0E0F6DD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Disponibilidad Horaria (total horas): _______________</w:t>
      </w:r>
    </w:p>
    <w:p w14:paraId="00F5286C"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9B791B" w:rsidRPr="009B791B" w14:paraId="2A4DE8AB" w14:textId="77777777" w:rsidTr="009B791B">
        <w:tc>
          <w:tcPr>
            <w:tcW w:w="1470" w:type="dxa"/>
            <w:tcBorders>
              <w:top w:val="single" w:sz="4" w:space="0" w:color="auto"/>
              <w:left w:val="single" w:sz="4" w:space="0" w:color="auto"/>
              <w:bottom w:val="single" w:sz="4" w:space="0" w:color="auto"/>
              <w:right w:val="single" w:sz="4" w:space="0" w:color="auto"/>
            </w:tcBorders>
            <w:hideMark/>
          </w:tcPr>
          <w:p w14:paraId="581C78DF"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unes</w:t>
            </w:r>
          </w:p>
        </w:tc>
        <w:tc>
          <w:tcPr>
            <w:tcW w:w="1470" w:type="dxa"/>
            <w:tcBorders>
              <w:top w:val="single" w:sz="4" w:space="0" w:color="auto"/>
              <w:left w:val="single" w:sz="4" w:space="0" w:color="auto"/>
              <w:bottom w:val="single" w:sz="4" w:space="0" w:color="auto"/>
              <w:right w:val="single" w:sz="4" w:space="0" w:color="auto"/>
            </w:tcBorders>
            <w:hideMark/>
          </w:tcPr>
          <w:p w14:paraId="5755E159"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artes</w:t>
            </w:r>
          </w:p>
        </w:tc>
        <w:tc>
          <w:tcPr>
            <w:tcW w:w="1472" w:type="dxa"/>
            <w:tcBorders>
              <w:top w:val="single" w:sz="4" w:space="0" w:color="auto"/>
              <w:left w:val="single" w:sz="4" w:space="0" w:color="auto"/>
              <w:bottom w:val="single" w:sz="4" w:space="0" w:color="auto"/>
              <w:right w:val="single" w:sz="4" w:space="0" w:color="auto"/>
            </w:tcBorders>
            <w:hideMark/>
          </w:tcPr>
          <w:p w14:paraId="14B2EC93"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iércoles</w:t>
            </w:r>
          </w:p>
        </w:tc>
        <w:tc>
          <w:tcPr>
            <w:tcW w:w="1472" w:type="dxa"/>
            <w:tcBorders>
              <w:top w:val="single" w:sz="4" w:space="0" w:color="auto"/>
              <w:left w:val="single" w:sz="4" w:space="0" w:color="auto"/>
              <w:bottom w:val="single" w:sz="4" w:space="0" w:color="auto"/>
              <w:right w:val="single" w:sz="4" w:space="0" w:color="auto"/>
            </w:tcBorders>
            <w:hideMark/>
          </w:tcPr>
          <w:p w14:paraId="2F2A83B1"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Jueves</w:t>
            </w:r>
          </w:p>
        </w:tc>
        <w:tc>
          <w:tcPr>
            <w:tcW w:w="1472" w:type="dxa"/>
            <w:tcBorders>
              <w:top w:val="single" w:sz="4" w:space="0" w:color="auto"/>
              <w:left w:val="single" w:sz="4" w:space="0" w:color="auto"/>
              <w:bottom w:val="single" w:sz="4" w:space="0" w:color="auto"/>
              <w:right w:val="single" w:sz="4" w:space="0" w:color="auto"/>
            </w:tcBorders>
            <w:hideMark/>
          </w:tcPr>
          <w:p w14:paraId="0D0AF14D"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Viernes</w:t>
            </w:r>
          </w:p>
        </w:tc>
        <w:tc>
          <w:tcPr>
            <w:tcW w:w="1472" w:type="dxa"/>
            <w:tcBorders>
              <w:top w:val="single" w:sz="4" w:space="0" w:color="auto"/>
              <w:left w:val="single" w:sz="4" w:space="0" w:color="auto"/>
              <w:bottom w:val="single" w:sz="4" w:space="0" w:color="auto"/>
              <w:right w:val="single" w:sz="4" w:space="0" w:color="auto"/>
            </w:tcBorders>
            <w:hideMark/>
          </w:tcPr>
          <w:p w14:paraId="77D7BBD6"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Sábado</w:t>
            </w:r>
          </w:p>
        </w:tc>
      </w:tr>
      <w:tr w:rsidR="009B791B" w:rsidRPr="009B791B" w14:paraId="713D675B" w14:textId="77777777" w:rsidTr="009B791B">
        <w:tc>
          <w:tcPr>
            <w:tcW w:w="1470" w:type="dxa"/>
            <w:tcBorders>
              <w:top w:val="single" w:sz="4" w:space="0" w:color="auto"/>
              <w:left w:val="single" w:sz="4" w:space="0" w:color="auto"/>
              <w:bottom w:val="single" w:sz="4" w:space="0" w:color="auto"/>
              <w:right w:val="single" w:sz="4" w:space="0" w:color="auto"/>
            </w:tcBorders>
          </w:tcPr>
          <w:p w14:paraId="09E3BF9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0138D02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B97388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3602EE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4BF4C24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7CD7CE7"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1747B84" w14:textId="77777777" w:rsidTr="009B791B">
        <w:tc>
          <w:tcPr>
            <w:tcW w:w="1470" w:type="dxa"/>
            <w:tcBorders>
              <w:top w:val="single" w:sz="4" w:space="0" w:color="auto"/>
              <w:left w:val="single" w:sz="4" w:space="0" w:color="auto"/>
              <w:bottom w:val="single" w:sz="4" w:space="0" w:color="auto"/>
              <w:right w:val="single" w:sz="4" w:space="0" w:color="auto"/>
            </w:tcBorders>
          </w:tcPr>
          <w:p w14:paraId="5BB30C2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EE675B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3E816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AF77F4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3DA6A0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D21B6F3"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5EFB494F" w14:textId="77777777" w:rsidTr="009B791B">
        <w:tc>
          <w:tcPr>
            <w:tcW w:w="1470" w:type="dxa"/>
            <w:tcBorders>
              <w:top w:val="single" w:sz="4" w:space="0" w:color="auto"/>
              <w:left w:val="single" w:sz="4" w:space="0" w:color="auto"/>
              <w:bottom w:val="single" w:sz="4" w:space="0" w:color="auto"/>
              <w:right w:val="single" w:sz="4" w:space="0" w:color="auto"/>
            </w:tcBorders>
          </w:tcPr>
          <w:p w14:paraId="2CB35EE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84BB51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B6F9EB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4284DC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293BFAA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D0C613D"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29C892E" w14:textId="77777777" w:rsidTr="009B791B">
        <w:tc>
          <w:tcPr>
            <w:tcW w:w="1470" w:type="dxa"/>
            <w:tcBorders>
              <w:top w:val="single" w:sz="4" w:space="0" w:color="auto"/>
              <w:left w:val="single" w:sz="4" w:space="0" w:color="auto"/>
              <w:bottom w:val="single" w:sz="4" w:space="0" w:color="auto"/>
              <w:right w:val="single" w:sz="4" w:space="0" w:color="auto"/>
            </w:tcBorders>
          </w:tcPr>
          <w:p w14:paraId="6938481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2F33A0B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AA0D1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8C5C996"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6D32DD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E93AE90"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BE6814A" w14:textId="77777777" w:rsidTr="009B791B">
        <w:tc>
          <w:tcPr>
            <w:tcW w:w="1470" w:type="dxa"/>
            <w:tcBorders>
              <w:top w:val="single" w:sz="4" w:space="0" w:color="auto"/>
              <w:left w:val="single" w:sz="4" w:space="0" w:color="auto"/>
              <w:bottom w:val="single" w:sz="4" w:space="0" w:color="auto"/>
              <w:right w:val="single" w:sz="4" w:space="0" w:color="auto"/>
            </w:tcBorders>
          </w:tcPr>
          <w:p w14:paraId="6A476C6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511651D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04F1F5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67326B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AA07AC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9938874"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4FAC1BB" w14:textId="77777777" w:rsidR="009B791B" w:rsidRPr="009B791B" w:rsidRDefault="009B791B" w:rsidP="009B791B">
      <w:pPr>
        <w:contextualSpacing/>
        <w:jc w:val="both"/>
        <w:rPr>
          <w:rFonts w:asciiTheme="minorHAnsi" w:hAnsiTheme="minorHAnsi" w:cstheme="minorHAnsi"/>
          <w:sz w:val="22"/>
          <w:szCs w:val="22"/>
          <w:lang w:eastAsia="es-CO"/>
        </w:rPr>
      </w:pPr>
    </w:p>
    <w:p w14:paraId="02E71893" w14:textId="77777777" w:rsidR="009B791B" w:rsidRPr="009B791B" w:rsidRDefault="009B791B" w:rsidP="009B791B">
      <w:pPr>
        <w:contextualSpacing/>
        <w:jc w:val="both"/>
        <w:rPr>
          <w:rFonts w:asciiTheme="minorHAnsi" w:hAnsiTheme="minorHAnsi" w:cstheme="minorHAnsi"/>
          <w:sz w:val="22"/>
          <w:szCs w:val="22"/>
          <w:lang w:eastAsia="es-CO"/>
        </w:rPr>
      </w:pPr>
    </w:p>
    <w:p w14:paraId="76A6799E" w14:textId="77777777" w:rsidR="009B791B" w:rsidRPr="009B791B" w:rsidRDefault="009B791B" w:rsidP="009B791B">
      <w:pPr>
        <w:contextualSpacing/>
        <w:jc w:val="both"/>
        <w:rPr>
          <w:rFonts w:asciiTheme="minorHAnsi" w:hAnsiTheme="minorHAnsi" w:cstheme="minorHAnsi"/>
          <w:sz w:val="22"/>
          <w:szCs w:val="22"/>
          <w:lang w:eastAsia="es-CO"/>
        </w:rPr>
      </w:pPr>
    </w:p>
    <w:p w14:paraId="6B94A7C5" w14:textId="43ED31D5"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lastRenderedPageBreak/>
        <w:t>Conocimientos en el área de sistemas (software, lenguajes, herramientas): ____________________</w:t>
      </w:r>
      <w:r w:rsidR="00B13C47">
        <w:rPr>
          <w:rFonts w:asciiTheme="minorHAnsi" w:hAnsiTheme="minorHAnsi" w:cstheme="minorHAnsi"/>
          <w:sz w:val="22"/>
          <w:szCs w:val="22"/>
          <w:lang w:eastAsia="es-CO"/>
        </w:rPr>
        <w:t>__________</w:t>
      </w:r>
    </w:p>
    <w:p w14:paraId="40F52DC6" w14:textId="61736E2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13C47">
        <w:rPr>
          <w:rFonts w:asciiTheme="minorHAnsi" w:hAnsiTheme="minorHAnsi" w:cstheme="minorHAnsi"/>
          <w:sz w:val="22"/>
          <w:szCs w:val="22"/>
          <w:lang w:eastAsia="es-CO"/>
        </w:rPr>
        <w:t>____________________________________________</w:t>
      </w:r>
    </w:p>
    <w:p w14:paraId="18E9CC7D" w14:textId="77777777" w:rsidR="009B791B" w:rsidRPr="009B791B" w:rsidRDefault="009B791B" w:rsidP="009B791B">
      <w:pPr>
        <w:contextualSpacing/>
        <w:jc w:val="both"/>
        <w:rPr>
          <w:rFonts w:asciiTheme="minorHAnsi" w:hAnsiTheme="minorHAnsi" w:cstheme="minorHAnsi"/>
          <w:sz w:val="22"/>
          <w:szCs w:val="22"/>
          <w:lang w:eastAsia="es-CO"/>
        </w:rPr>
      </w:pPr>
    </w:p>
    <w:p w14:paraId="5C569CCB" w14:textId="77777777" w:rsidR="009B791B" w:rsidRPr="009B791B" w:rsidRDefault="009B791B" w:rsidP="009B791B">
      <w:pPr>
        <w:contextualSpacing/>
        <w:jc w:val="both"/>
        <w:rPr>
          <w:rFonts w:asciiTheme="minorHAnsi" w:hAnsiTheme="minorHAnsi" w:cstheme="minorHAnsi"/>
          <w:sz w:val="22"/>
          <w:szCs w:val="22"/>
          <w:lang w:eastAsia="es-CO"/>
        </w:rPr>
      </w:pPr>
    </w:p>
    <w:p w14:paraId="01C9F93B"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nocimiento de otros idiomas que habla, lee y escribe de forma Regular, Bien o Muy Bien:</w:t>
      </w:r>
    </w:p>
    <w:p w14:paraId="3C6B0BF9"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9B791B" w:rsidRPr="009B791B" w14:paraId="64D2A7C9" w14:textId="77777777" w:rsidTr="009B791B">
        <w:tc>
          <w:tcPr>
            <w:tcW w:w="2207" w:type="dxa"/>
            <w:tcBorders>
              <w:top w:val="single" w:sz="4" w:space="0" w:color="auto"/>
              <w:left w:val="single" w:sz="4" w:space="0" w:color="auto"/>
              <w:bottom w:val="single" w:sz="4" w:space="0" w:color="auto"/>
              <w:right w:val="single" w:sz="4" w:space="0" w:color="auto"/>
            </w:tcBorders>
            <w:hideMark/>
          </w:tcPr>
          <w:p w14:paraId="71B72A7F"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Idioma</w:t>
            </w:r>
          </w:p>
        </w:tc>
        <w:tc>
          <w:tcPr>
            <w:tcW w:w="2207" w:type="dxa"/>
            <w:tcBorders>
              <w:top w:val="single" w:sz="4" w:space="0" w:color="auto"/>
              <w:left w:val="single" w:sz="4" w:space="0" w:color="auto"/>
              <w:bottom w:val="single" w:sz="4" w:space="0" w:color="auto"/>
              <w:right w:val="single" w:sz="4" w:space="0" w:color="auto"/>
            </w:tcBorders>
            <w:hideMark/>
          </w:tcPr>
          <w:p w14:paraId="1AE62F38"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Hablo</w:t>
            </w:r>
          </w:p>
        </w:tc>
        <w:tc>
          <w:tcPr>
            <w:tcW w:w="2207" w:type="dxa"/>
            <w:tcBorders>
              <w:top w:val="single" w:sz="4" w:space="0" w:color="auto"/>
              <w:left w:val="single" w:sz="4" w:space="0" w:color="auto"/>
              <w:bottom w:val="single" w:sz="4" w:space="0" w:color="auto"/>
              <w:right w:val="single" w:sz="4" w:space="0" w:color="auto"/>
            </w:tcBorders>
            <w:hideMark/>
          </w:tcPr>
          <w:p w14:paraId="0BAE2C2C"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eo</w:t>
            </w:r>
          </w:p>
        </w:tc>
        <w:tc>
          <w:tcPr>
            <w:tcW w:w="2207" w:type="dxa"/>
            <w:tcBorders>
              <w:top w:val="single" w:sz="4" w:space="0" w:color="auto"/>
              <w:left w:val="single" w:sz="4" w:space="0" w:color="auto"/>
              <w:bottom w:val="single" w:sz="4" w:space="0" w:color="auto"/>
              <w:right w:val="single" w:sz="4" w:space="0" w:color="auto"/>
            </w:tcBorders>
            <w:hideMark/>
          </w:tcPr>
          <w:p w14:paraId="33E149A2"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Escribo</w:t>
            </w:r>
          </w:p>
        </w:tc>
      </w:tr>
      <w:tr w:rsidR="009B791B" w:rsidRPr="009B791B" w14:paraId="6243E365" w14:textId="77777777" w:rsidTr="009B791B">
        <w:tc>
          <w:tcPr>
            <w:tcW w:w="2207" w:type="dxa"/>
            <w:tcBorders>
              <w:top w:val="single" w:sz="4" w:space="0" w:color="auto"/>
              <w:left w:val="single" w:sz="4" w:space="0" w:color="auto"/>
              <w:bottom w:val="single" w:sz="4" w:space="0" w:color="auto"/>
              <w:right w:val="single" w:sz="4" w:space="0" w:color="auto"/>
            </w:tcBorders>
          </w:tcPr>
          <w:p w14:paraId="007BC55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274EE6C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8F885B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12F650A"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6A9D5F6A" w14:textId="77777777" w:rsidTr="009B791B">
        <w:tc>
          <w:tcPr>
            <w:tcW w:w="2207" w:type="dxa"/>
            <w:tcBorders>
              <w:top w:val="single" w:sz="4" w:space="0" w:color="auto"/>
              <w:left w:val="single" w:sz="4" w:space="0" w:color="auto"/>
              <w:bottom w:val="single" w:sz="4" w:space="0" w:color="auto"/>
              <w:right w:val="single" w:sz="4" w:space="0" w:color="auto"/>
            </w:tcBorders>
          </w:tcPr>
          <w:p w14:paraId="6177891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41D264E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3F770628"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5434047F"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8692AA8" w14:textId="77777777" w:rsidTr="009B791B">
        <w:tc>
          <w:tcPr>
            <w:tcW w:w="2207" w:type="dxa"/>
            <w:tcBorders>
              <w:top w:val="single" w:sz="4" w:space="0" w:color="auto"/>
              <w:left w:val="single" w:sz="4" w:space="0" w:color="auto"/>
              <w:bottom w:val="single" w:sz="4" w:space="0" w:color="auto"/>
              <w:right w:val="single" w:sz="4" w:space="0" w:color="auto"/>
            </w:tcBorders>
          </w:tcPr>
          <w:p w14:paraId="3262593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204BE6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B08B30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67C9164B"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5963D67" w14:textId="77777777" w:rsidR="009B791B" w:rsidRPr="009B791B" w:rsidRDefault="009B791B" w:rsidP="009B791B">
      <w:pPr>
        <w:contextualSpacing/>
        <w:jc w:val="both"/>
        <w:rPr>
          <w:rFonts w:asciiTheme="minorHAnsi" w:hAnsiTheme="minorHAnsi" w:cstheme="minorHAnsi"/>
          <w:sz w:val="22"/>
          <w:szCs w:val="22"/>
          <w:lang w:eastAsia="es-CO"/>
        </w:rPr>
      </w:pPr>
    </w:p>
    <w:p w14:paraId="4FBE9878"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Puedo aportar a la Universidad las siguientes competencias personales, académicas y administrativas:</w:t>
      </w:r>
    </w:p>
    <w:p w14:paraId="5DEC1DB1"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1._______________________________________________________________________________</w:t>
      </w:r>
    </w:p>
    <w:p w14:paraId="463BF0EF"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2._______________________________________________________________________________</w:t>
      </w:r>
    </w:p>
    <w:p w14:paraId="0496CE4E"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3._______________________________________________________________________________</w:t>
      </w:r>
    </w:p>
    <w:p w14:paraId="287532C5"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4._______________________________________________________________________________</w:t>
      </w:r>
    </w:p>
    <w:p w14:paraId="33297E6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5._______________________________________________________________________________</w:t>
      </w:r>
    </w:p>
    <w:p w14:paraId="59E29F76"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6._______________________________________________________________________________</w:t>
      </w:r>
    </w:p>
    <w:p w14:paraId="660C699A"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7._______________________________________________________________________________</w:t>
      </w:r>
    </w:p>
    <w:p w14:paraId="053C1CD4" w14:textId="77777777" w:rsidR="009B791B" w:rsidRPr="009B791B" w:rsidRDefault="009B791B" w:rsidP="009B791B">
      <w:pPr>
        <w:contextualSpacing/>
        <w:jc w:val="both"/>
        <w:rPr>
          <w:rFonts w:asciiTheme="minorHAnsi" w:hAnsiTheme="minorHAnsi" w:cstheme="minorHAnsi"/>
          <w:sz w:val="22"/>
          <w:szCs w:val="22"/>
          <w:lang w:eastAsia="es-CO"/>
        </w:rPr>
      </w:pPr>
    </w:p>
    <w:p w14:paraId="6E2AA95C" w14:textId="77777777" w:rsidR="009B791B" w:rsidRPr="009B791B" w:rsidRDefault="009B791B" w:rsidP="009B791B">
      <w:pPr>
        <w:contextualSpacing/>
        <w:jc w:val="both"/>
        <w:rPr>
          <w:rFonts w:asciiTheme="minorHAnsi" w:hAnsiTheme="minorHAnsi" w:cstheme="minorHAnsi"/>
          <w:sz w:val="22"/>
          <w:szCs w:val="22"/>
          <w:lang w:eastAsia="es-CO"/>
        </w:rPr>
      </w:pPr>
    </w:p>
    <w:p w14:paraId="75B01F09" w14:textId="77777777" w:rsidR="009B791B" w:rsidRPr="009B791B" w:rsidRDefault="009B791B" w:rsidP="009B791B">
      <w:pPr>
        <w:contextualSpacing/>
        <w:jc w:val="both"/>
        <w:rPr>
          <w:rFonts w:asciiTheme="minorHAnsi" w:hAnsiTheme="minorHAnsi" w:cstheme="minorHAnsi"/>
          <w:sz w:val="22"/>
          <w:szCs w:val="22"/>
          <w:lang w:eastAsia="es-CO"/>
        </w:rPr>
      </w:pPr>
    </w:p>
    <w:p w14:paraId="00A39CC7" w14:textId="77777777" w:rsidR="009B791B" w:rsidRPr="009B791B" w:rsidRDefault="009B791B" w:rsidP="009B791B">
      <w:pPr>
        <w:contextualSpacing/>
        <w:jc w:val="both"/>
        <w:rPr>
          <w:rFonts w:asciiTheme="minorHAnsi" w:hAnsiTheme="minorHAnsi" w:cstheme="minorHAnsi"/>
          <w:sz w:val="22"/>
          <w:szCs w:val="22"/>
          <w:lang w:eastAsia="es-CO"/>
        </w:rPr>
      </w:pPr>
    </w:p>
    <w:p w14:paraId="1FC21F30" w14:textId="77777777" w:rsidR="009B791B" w:rsidRPr="009B791B" w:rsidRDefault="009B791B" w:rsidP="009B791B">
      <w:pPr>
        <w:contextualSpacing/>
        <w:jc w:val="both"/>
        <w:rPr>
          <w:rFonts w:asciiTheme="minorHAnsi" w:hAnsiTheme="minorHAnsi" w:cstheme="minorHAnsi"/>
          <w:sz w:val="22"/>
          <w:szCs w:val="22"/>
          <w:lang w:eastAsia="es-CO"/>
        </w:rPr>
      </w:pPr>
    </w:p>
    <w:p w14:paraId="7533444F" w14:textId="77777777" w:rsidR="009B791B" w:rsidRPr="009B791B" w:rsidRDefault="009B791B" w:rsidP="009B791B">
      <w:pPr>
        <w:contextualSpacing/>
        <w:jc w:val="both"/>
        <w:rPr>
          <w:rFonts w:asciiTheme="minorHAnsi" w:hAnsiTheme="minorHAnsi" w:cstheme="minorHAnsi"/>
          <w:sz w:val="22"/>
          <w:szCs w:val="22"/>
          <w:lang w:eastAsia="es-CO"/>
        </w:rPr>
      </w:pPr>
    </w:p>
    <w:p w14:paraId="4AD0882B" w14:textId="77777777" w:rsidR="009B791B" w:rsidRPr="009B791B" w:rsidRDefault="009B791B" w:rsidP="009B791B">
      <w:pPr>
        <w:contextualSpacing/>
        <w:jc w:val="both"/>
        <w:rPr>
          <w:rFonts w:asciiTheme="minorHAnsi" w:hAnsiTheme="minorHAnsi" w:cstheme="minorHAnsi"/>
          <w:sz w:val="22"/>
          <w:szCs w:val="22"/>
          <w:lang w:eastAsia="es-CO"/>
        </w:rPr>
      </w:pPr>
    </w:p>
    <w:p w14:paraId="3D04A66C" w14:textId="0FC48543"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______________</w:t>
      </w:r>
      <w:r w:rsidR="00B13C47">
        <w:rPr>
          <w:rFonts w:asciiTheme="minorHAnsi" w:hAnsiTheme="minorHAnsi" w:cstheme="minorHAnsi"/>
          <w:sz w:val="22"/>
          <w:szCs w:val="22"/>
          <w:lang w:eastAsia="es-CO"/>
        </w:rPr>
        <w:t>_____________</w:t>
      </w:r>
    </w:p>
    <w:p w14:paraId="76715E0A" w14:textId="157749F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irma</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Fecha</w:t>
      </w:r>
    </w:p>
    <w:p w14:paraId="7631998B" w14:textId="77777777" w:rsidR="009B791B" w:rsidRPr="009B791B" w:rsidRDefault="009B791B" w:rsidP="009B791B">
      <w:pPr>
        <w:contextualSpacing/>
        <w:jc w:val="both"/>
        <w:rPr>
          <w:rFonts w:asciiTheme="minorHAnsi" w:hAnsiTheme="minorHAnsi" w:cstheme="minorHAnsi"/>
          <w:sz w:val="22"/>
          <w:szCs w:val="22"/>
          <w:lang w:eastAsia="es-CO"/>
        </w:rPr>
      </w:pPr>
    </w:p>
    <w:p w14:paraId="67DC69B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TA: La Universidad anulará la presente solicitud en caso de no ser verídica la información académica</w:t>
      </w:r>
    </w:p>
    <w:p w14:paraId="0DCFC9C7" w14:textId="77777777" w:rsidR="009B791B" w:rsidRDefault="009B791B" w:rsidP="009B791B">
      <w:pPr>
        <w:contextualSpacing/>
        <w:jc w:val="both"/>
        <w:rPr>
          <w:lang w:eastAsia="es-CO"/>
        </w:rPr>
      </w:pPr>
    </w:p>
    <w:p w14:paraId="112E3145" w14:textId="6BE497C9" w:rsidR="00E0635A" w:rsidRPr="009B791B" w:rsidRDefault="00E0635A" w:rsidP="003727FF">
      <w:pPr>
        <w:rPr>
          <w:rFonts w:ascii="Ancizar Sans" w:hAnsi="Ancizar Sans"/>
          <w:sz w:val="20"/>
          <w:szCs w:val="20"/>
        </w:rPr>
      </w:pPr>
    </w:p>
    <w:sectPr w:rsidR="00E0635A" w:rsidRPr="009B791B" w:rsidSect="00B13C47">
      <w:headerReference w:type="default" r:id="rId12"/>
      <w:footerReference w:type="default" r:id="rId13"/>
      <w:pgSz w:w="12242" w:h="15842" w:code="1"/>
      <w:pgMar w:top="1701" w:right="1134" w:bottom="1134" w:left="1134"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444AF8" w14:textId="77777777" w:rsidR="00747E05" w:rsidRDefault="00747E05">
      <w:r>
        <w:separator/>
      </w:r>
    </w:p>
  </w:endnote>
  <w:endnote w:type="continuationSeparator" w:id="0">
    <w:p w14:paraId="47E538CC" w14:textId="77777777" w:rsidR="00747E05" w:rsidRDefault="00747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ncizar Sans">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5A8AADB1"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BD631F" w:rsidRPr="00BD631F">
      <w:rPr>
        <w:rFonts w:asciiTheme="minorHAnsi" w:hAnsiTheme="minorHAnsi"/>
        <w:b/>
        <w:bCs/>
        <w:i/>
        <w:noProof/>
        <w:szCs w:val="18"/>
        <w:lang w:val="es-ES"/>
      </w:rPr>
      <w:t>2</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00B13C47">
      <w:rPr>
        <w:rFonts w:asciiTheme="minorHAnsi" w:hAnsiTheme="minorHAnsi"/>
        <w:b/>
        <w:bCs/>
        <w:i/>
        <w:szCs w:val="18"/>
      </w:rPr>
      <w:fldChar w:fldCharType="begin"/>
    </w:r>
    <w:r w:rsidR="00B13C47">
      <w:rPr>
        <w:rFonts w:asciiTheme="minorHAnsi" w:hAnsiTheme="minorHAnsi"/>
        <w:b/>
        <w:bCs/>
        <w:i/>
        <w:szCs w:val="18"/>
      </w:rPr>
      <w:instrText xml:space="preserve"> SECTIONPAGES  \* Arabic  \* MERGEFORMAT </w:instrText>
    </w:r>
    <w:r w:rsidR="00B13C47">
      <w:rPr>
        <w:rFonts w:asciiTheme="minorHAnsi" w:hAnsiTheme="minorHAnsi"/>
        <w:b/>
        <w:bCs/>
        <w:i/>
        <w:szCs w:val="18"/>
      </w:rPr>
      <w:fldChar w:fldCharType="separate"/>
    </w:r>
    <w:r w:rsidR="00265925">
      <w:rPr>
        <w:rFonts w:asciiTheme="minorHAnsi" w:hAnsiTheme="minorHAnsi"/>
        <w:b/>
        <w:bCs/>
        <w:i/>
        <w:noProof/>
        <w:szCs w:val="18"/>
      </w:rPr>
      <w:t>2</w:t>
    </w:r>
    <w:r w:rsidR="00B13C47">
      <w:rPr>
        <w:rFonts w:asciiTheme="minorHAnsi" w:hAnsiTheme="minorHAnsi"/>
        <w:b/>
        <w:bCs/>
        <w:i/>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C91C6" w14:textId="5F912295" w:rsidR="009B791B" w:rsidRPr="009B791B" w:rsidRDefault="009B791B" w:rsidP="009B791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CF4B8F" w14:textId="77777777" w:rsidR="00747E05" w:rsidRDefault="00747E05">
      <w:r>
        <w:separator/>
      </w:r>
    </w:p>
  </w:footnote>
  <w:footnote w:type="continuationSeparator" w:id="0">
    <w:p w14:paraId="14D310CF" w14:textId="77777777" w:rsidR="00747E05" w:rsidRDefault="00747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s-CO" w:eastAsia="es-CO"/>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C3D9A" w14:textId="77777777" w:rsidR="009B791B" w:rsidRPr="009B791B" w:rsidRDefault="009B791B" w:rsidP="009B791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3"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CAC393E"/>
    <w:multiLevelType w:val="hybridMultilevel"/>
    <w:tmpl w:val="2FBE0DB8"/>
    <w:lvl w:ilvl="0" w:tplc="D43C9A62">
      <w:numFmt w:val="bullet"/>
      <w:lvlText w:val="-"/>
      <w:lvlJc w:val="left"/>
      <w:pPr>
        <w:ind w:left="360" w:hanging="360"/>
      </w:pPr>
      <w:rPr>
        <w:rFonts w:ascii="Calibri" w:eastAsiaTheme="minorHAnsi"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5"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36C1490"/>
    <w:multiLevelType w:val="hybridMultilevel"/>
    <w:tmpl w:val="124414FA"/>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7" w15:restartNumberingAfterBreak="0">
    <w:nsid w:val="23BC28B5"/>
    <w:multiLevelType w:val="hybridMultilevel"/>
    <w:tmpl w:val="D3BEAE38"/>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3"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6"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9"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3"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F0004EB"/>
    <w:multiLevelType w:val="hybridMultilevel"/>
    <w:tmpl w:val="F14EC55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6"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1"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2" w15:restartNumberingAfterBreak="0">
    <w:nsid w:val="7283699B"/>
    <w:multiLevelType w:val="hybridMultilevel"/>
    <w:tmpl w:val="686EC8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3"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5"/>
  </w:num>
  <w:num w:numId="2">
    <w:abstractNumId w:val="30"/>
  </w:num>
  <w:num w:numId="3">
    <w:abstractNumId w:val="31"/>
  </w:num>
  <w:num w:numId="4">
    <w:abstractNumId w:val="12"/>
  </w:num>
  <w:num w:numId="5">
    <w:abstractNumId w:val="25"/>
  </w:num>
  <w:num w:numId="6">
    <w:abstractNumId w:val="19"/>
  </w:num>
  <w:num w:numId="7">
    <w:abstractNumId w:val="0"/>
  </w:num>
  <w:num w:numId="8">
    <w:abstractNumId w:val="21"/>
  </w:num>
  <w:num w:numId="9">
    <w:abstractNumId w:val="5"/>
  </w:num>
  <w:num w:numId="10">
    <w:abstractNumId w:val="33"/>
  </w:num>
  <w:num w:numId="11">
    <w:abstractNumId w:val="18"/>
  </w:num>
  <w:num w:numId="12">
    <w:abstractNumId w:val="22"/>
  </w:num>
  <w:num w:numId="13">
    <w:abstractNumId w:val="28"/>
  </w:num>
  <w:num w:numId="14">
    <w:abstractNumId w:val="13"/>
  </w:num>
  <w:num w:numId="15">
    <w:abstractNumId w:val="10"/>
  </w:num>
  <w:num w:numId="16">
    <w:abstractNumId w:val="14"/>
  </w:num>
  <w:num w:numId="17">
    <w:abstractNumId w:val="9"/>
  </w:num>
  <w:num w:numId="18">
    <w:abstractNumId w:val="2"/>
  </w:num>
  <w:num w:numId="19">
    <w:abstractNumId w:val="26"/>
  </w:num>
  <w:num w:numId="20">
    <w:abstractNumId w:val="29"/>
  </w:num>
  <w:num w:numId="21">
    <w:abstractNumId w:val="27"/>
  </w:num>
  <w:num w:numId="22">
    <w:abstractNumId w:val="8"/>
  </w:num>
  <w:num w:numId="23">
    <w:abstractNumId w:val="23"/>
  </w:num>
  <w:num w:numId="24">
    <w:abstractNumId w:val="20"/>
  </w:num>
  <w:num w:numId="25">
    <w:abstractNumId w:val="34"/>
  </w:num>
  <w:num w:numId="26">
    <w:abstractNumId w:val="1"/>
  </w:num>
  <w:num w:numId="27">
    <w:abstractNumId w:val="17"/>
  </w:num>
  <w:num w:numId="28">
    <w:abstractNumId w:val="15"/>
  </w:num>
  <w:num w:numId="29">
    <w:abstractNumId w:val="16"/>
  </w:num>
  <w:num w:numId="30">
    <w:abstractNumId w:val="3"/>
  </w:num>
  <w:num w:numId="31">
    <w:abstractNumId w:val="11"/>
  </w:num>
  <w:num w:numId="32">
    <w:abstractNumId w:val="24"/>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num>
  <w:num w:numId="35">
    <w:abstractNumId w:val="4"/>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NzAyMDQ0NLUwMzRQ0lEKTi0uzszPAykwrAUADiy9SS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72B27"/>
    <w:rsid w:val="00083CCA"/>
    <w:rsid w:val="00094073"/>
    <w:rsid w:val="000A3AA2"/>
    <w:rsid w:val="000A6A9D"/>
    <w:rsid w:val="000B0B7D"/>
    <w:rsid w:val="000C5225"/>
    <w:rsid w:val="000D1893"/>
    <w:rsid w:val="000E2D7E"/>
    <w:rsid w:val="000E7795"/>
    <w:rsid w:val="000F75C4"/>
    <w:rsid w:val="00107C25"/>
    <w:rsid w:val="00113525"/>
    <w:rsid w:val="00116214"/>
    <w:rsid w:val="00131ED3"/>
    <w:rsid w:val="00131F63"/>
    <w:rsid w:val="00142223"/>
    <w:rsid w:val="00145279"/>
    <w:rsid w:val="0015401E"/>
    <w:rsid w:val="00192F8E"/>
    <w:rsid w:val="0019410C"/>
    <w:rsid w:val="001A3D4A"/>
    <w:rsid w:val="001A6EC8"/>
    <w:rsid w:val="001C3021"/>
    <w:rsid w:val="001C5A28"/>
    <w:rsid w:val="002000E1"/>
    <w:rsid w:val="00207D2A"/>
    <w:rsid w:val="002253E4"/>
    <w:rsid w:val="00235F6E"/>
    <w:rsid w:val="00246683"/>
    <w:rsid w:val="00250592"/>
    <w:rsid w:val="002508F1"/>
    <w:rsid w:val="00252D48"/>
    <w:rsid w:val="00256F10"/>
    <w:rsid w:val="00265925"/>
    <w:rsid w:val="00265A12"/>
    <w:rsid w:val="0027791F"/>
    <w:rsid w:val="00297944"/>
    <w:rsid w:val="00297AC3"/>
    <w:rsid w:val="002A0C2D"/>
    <w:rsid w:val="002A2BC9"/>
    <w:rsid w:val="002A632A"/>
    <w:rsid w:val="002D7F80"/>
    <w:rsid w:val="002E0699"/>
    <w:rsid w:val="002F321F"/>
    <w:rsid w:val="002F3BD6"/>
    <w:rsid w:val="00300C01"/>
    <w:rsid w:val="0030119E"/>
    <w:rsid w:val="0030193F"/>
    <w:rsid w:val="00302AC1"/>
    <w:rsid w:val="00304DD7"/>
    <w:rsid w:val="00322E63"/>
    <w:rsid w:val="003248D7"/>
    <w:rsid w:val="00336D80"/>
    <w:rsid w:val="00341325"/>
    <w:rsid w:val="003451BB"/>
    <w:rsid w:val="00357B12"/>
    <w:rsid w:val="0036518F"/>
    <w:rsid w:val="0037065E"/>
    <w:rsid w:val="003727FF"/>
    <w:rsid w:val="003774F1"/>
    <w:rsid w:val="00380C2D"/>
    <w:rsid w:val="00385D42"/>
    <w:rsid w:val="003A3AAB"/>
    <w:rsid w:val="003A5C24"/>
    <w:rsid w:val="003A6CE2"/>
    <w:rsid w:val="003C2788"/>
    <w:rsid w:val="003C3DA0"/>
    <w:rsid w:val="003D1913"/>
    <w:rsid w:val="003E6571"/>
    <w:rsid w:val="003E7394"/>
    <w:rsid w:val="004037AF"/>
    <w:rsid w:val="004076EF"/>
    <w:rsid w:val="00407796"/>
    <w:rsid w:val="00415985"/>
    <w:rsid w:val="00421545"/>
    <w:rsid w:val="00427BAD"/>
    <w:rsid w:val="00431A70"/>
    <w:rsid w:val="00435969"/>
    <w:rsid w:val="00436D39"/>
    <w:rsid w:val="004432A7"/>
    <w:rsid w:val="004565A3"/>
    <w:rsid w:val="00486390"/>
    <w:rsid w:val="00497ED7"/>
    <w:rsid w:val="004B4406"/>
    <w:rsid w:val="004B59C9"/>
    <w:rsid w:val="004B79B4"/>
    <w:rsid w:val="004B79DA"/>
    <w:rsid w:val="004C0455"/>
    <w:rsid w:val="004C145E"/>
    <w:rsid w:val="004C7B5A"/>
    <w:rsid w:val="004D4A20"/>
    <w:rsid w:val="004D5557"/>
    <w:rsid w:val="004E334D"/>
    <w:rsid w:val="004E7812"/>
    <w:rsid w:val="004F1431"/>
    <w:rsid w:val="004F4D25"/>
    <w:rsid w:val="004F69F2"/>
    <w:rsid w:val="005000F9"/>
    <w:rsid w:val="005130D5"/>
    <w:rsid w:val="00517B5C"/>
    <w:rsid w:val="005217AC"/>
    <w:rsid w:val="005223B4"/>
    <w:rsid w:val="005232AF"/>
    <w:rsid w:val="00525E15"/>
    <w:rsid w:val="00535483"/>
    <w:rsid w:val="00544B11"/>
    <w:rsid w:val="0054711D"/>
    <w:rsid w:val="00550162"/>
    <w:rsid w:val="00552C4C"/>
    <w:rsid w:val="00554043"/>
    <w:rsid w:val="005540EF"/>
    <w:rsid w:val="0055573E"/>
    <w:rsid w:val="00571F49"/>
    <w:rsid w:val="0057280C"/>
    <w:rsid w:val="005A1555"/>
    <w:rsid w:val="005A28A1"/>
    <w:rsid w:val="005D11EF"/>
    <w:rsid w:val="005D1F0C"/>
    <w:rsid w:val="005D2E89"/>
    <w:rsid w:val="005D4045"/>
    <w:rsid w:val="00600B4E"/>
    <w:rsid w:val="0060567F"/>
    <w:rsid w:val="00612BA8"/>
    <w:rsid w:val="00616F3E"/>
    <w:rsid w:val="0062541A"/>
    <w:rsid w:val="006314C3"/>
    <w:rsid w:val="00631AD0"/>
    <w:rsid w:val="00634D81"/>
    <w:rsid w:val="00637505"/>
    <w:rsid w:val="00643112"/>
    <w:rsid w:val="0064372F"/>
    <w:rsid w:val="00645F97"/>
    <w:rsid w:val="006504FE"/>
    <w:rsid w:val="0065270C"/>
    <w:rsid w:val="006543DD"/>
    <w:rsid w:val="00677845"/>
    <w:rsid w:val="00680292"/>
    <w:rsid w:val="006914C6"/>
    <w:rsid w:val="00691D03"/>
    <w:rsid w:val="006A7850"/>
    <w:rsid w:val="006C5CD4"/>
    <w:rsid w:val="006D331F"/>
    <w:rsid w:val="006D7EF1"/>
    <w:rsid w:val="006E3873"/>
    <w:rsid w:val="006E50C8"/>
    <w:rsid w:val="006E580C"/>
    <w:rsid w:val="006E61E1"/>
    <w:rsid w:val="006E73FB"/>
    <w:rsid w:val="0070565A"/>
    <w:rsid w:val="0072399A"/>
    <w:rsid w:val="007322E6"/>
    <w:rsid w:val="00743F2A"/>
    <w:rsid w:val="00744C80"/>
    <w:rsid w:val="007469BB"/>
    <w:rsid w:val="00747E05"/>
    <w:rsid w:val="00754A67"/>
    <w:rsid w:val="0076038C"/>
    <w:rsid w:val="0076343B"/>
    <w:rsid w:val="007666C6"/>
    <w:rsid w:val="007731C8"/>
    <w:rsid w:val="00785ADB"/>
    <w:rsid w:val="00791F16"/>
    <w:rsid w:val="00793265"/>
    <w:rsid w:val="00793674"/>
    <w:rsid w:val="00793778"/>
    <w:rsid w:val="00796990"/>
    <w:rsid w:val="007A36F9"/>
    <w:rsid w:val="007B7DF5"/>
    <w:rsid w:val="007C1880"/>
    <w:rsid w:val="007C3C9A"/>
    <w:rsid w:val="007C5CBB"/>
    <w:rsid w:val="007C749D"/>
    <w:rsid w:val="007D063C"/>
    <w:rsid w:val="007D0F15"/>
    <w:rsid w:val="007D780C"/>
    <w:rsid w:val="007E5A5F"/>
    <w:rsid w:val="00810D35"/>
    <w:rsid w:val="00810EBB"/>
    <w:rsid w:val="00811D6B"/>
    <w:rsid w:val="0083002B"/>
    <w:rsid w:val="00834624"/>
    <w:rsid w:val="008351D5"/>
    <w:rsid w:val="00837085"/>
    <w:rsid w:val="00851E29"/>
    <w:rsid w:val="0085311C"/>
    <w:rsid w:val="00856145"/>
    <w:rsid w:val="00872BDA"/>
    <w:rsid w:val="008734E1"/>
    <w:rsid w:val="00882C47"/>
    <w:rsid w:val="008973AF"/>
    <w:rsid w:val="008A30A9"/>
    <w:rsid w:val="008C23FF"/>
    <w:rsid w:val="008C43EB"/>
    <w:rsid w:val="008C6A4E"/>
    <w:rsid w:val="008C6C75"/>
    <w:rsid w:val="008E2DCC"/>
    <w:rsid w:val="008E5EAB"/>
    <w:rsid w:val="008F4471"/>
    <w:rsid w:val="00912D17"/>
    <w:rsid w:val="00916DE1"/>
    <w:rsid w:val="0092044C"/>
    <w:rsid w:val="00923EB8"/>
    <w:rsid w:val="00932C20"/>
    <w:rsid w:val="00935A49"/>
    <w:rsid w:val="00944183"/>
    <w:rsid w:val="0094672F"/>
    <w:rsid w:val="009477C4"/>
    <w:rsid w:val="0096700C"/>
    <w:rsid w:val="009778F9"/>
    <w:rsid w:val="00977C49"/>
    <w:rsid w:val="009817D9"/>
    <w:rsid w:val="009842E2"/>
    <w:rsid w:val="0099529E"/>
    <w:rsid w:val="009B2677"/>
    <w:rsid w:val="009B6B35"/>
    <w:rsid w:val="009B791B"/>
    <w:rsid w:val="009C0864"/>
    <w:rsid w:val="009C1EC1"/>
    <w:rsid w:val="009C40D5"/>
    <w:rsid w:val="009C42F1"/>
    <w:rsid w:val="009E0F53"/>
    <w:rsid w:val="009E1E52"/>
    <w:rsid w:val="009F2E77"/>
    <w:rsid w:val="00A030B0"/>
    <w:rsid w:val="00A14C34"/>
    <w:rsid w:val="00A24792"/>
    <w:rsid w:val="00A30E0A"/>
    <w:rsid w:val="00A31B15"/>
    <w:rsid w:val="00A3378E"/>
    <w:rsid w:val="00A35359"/>
    <w:rsid w:val="00A429A6"/>
    <w:rsid w:val="00A540A8"/>
    <w:rsid w:val="00A81102"/>
    <w:rsid w:val="00A82D88"/>
    <w:rsid w:val="00A849F6"/>
    <w:rsid w:val="00A950C1"/>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06413"/>
    <w:rsid w:val="00B11AF1"/>
    <w:rsid w:val="00B13C47"/>
    <w:rsid w:val="00B16CCE"/>
    <w:rsid w:val="00B17725"/>
    <w:rsid w:val="00B34A11"/>
    <w:rsid w:val="00B3507E"/>
    <w:rsid w:val="00B46995"/>
    <w:rsid w:val="00B50247"/>
    <w:rsid w:val="00B54C96"/>
    <w:rsid w:val="00B56736"/>
    <w:rsid w:val="00B66684"/>
    <w:rsid w:val="00B666B9"/>
    <w:rsid w:val="00B814DE"/>
    <w:rsid w:val="00B83095"/>
    <w:rsid w:val="00B87DAE"/>
    <w:rsid w:val="00B9061D"/>
    <w:rsid w:val="00B90983"/>
    <w:rsid w:val="00BB52B0"/>
    <w:rsid w:val="00BB585C"/>
    <w:rsid w:val="00BC33CB"/>
    <w:rsid w:val="00BD631F"/>
    <w:rsid w:val="00BE1835"/>
    <w:rsid w:val="00BE6955"/>
    <w:rsid w:val="00BE70DF"/>
    <w:rsid w:val="00BE7451"/>
    <w:rsid w:val="00BF0975"/>
    <w:rsid w:val="00BF2DAC"/>
    <w:rsid w:val="00BF7FC9"/>
    <w:rsid w:val="00C07A2C"/>
    <w:rsid w:val="00C103C0"/>
    <w:rsid w:val="00C160CF"/>
    <w:rsid w:val="00C210A6"/>
    <w:rsid w:val="00C34E62"/>
    <w:rsid w:val="00C37642"/>
    <w:rsid w:val="00C42928"/>
    <w:rsid w:val="00C4690E"/>
    <w:rsid w:val="00C50ADE"/>
    <w:rsid w:val="00C66674"/>
    <w:rsid w:val="00C706FA"/>
    <w:rsid w:val="00C72BDA"/>
    <w:rsid w:val="00C7341E"/>
    <w:rsid w:val="00C754E8"/>
    <w:rsid w:val="00C8360A"/>
    <w:rsid w:val="00C904D8"/>
    <w:rsid w:val="00C966C7"/>
    <w:rsid w:val="00C96F2E"/>
    <w:rsid w:val="00CA3DA5"/>
    <w:rsid w:val="00CB3B38"/>
    <w:rsid w:val="00CB4B58"/>
    <w:rsid w:val="00CB68BB"/>
    <w:rsid w:val="00CD6771"/>
    <w:rsid w:val="00CE09DA"/>
    <w:rsid w:val="00CE7C14"/>
    <w:rsid w:val="00CF6328"/>
    <w:rsid w:val="00CF799F"/>
    <w:rsid w:val="00D00B70"/>
    <w:rsid w:val="00D02A1A"/>
    <w:rsid w:val="00D16E7F"/>
    <w:rsid w:val="00D24153"/>
    <w:rsid w:val="00D2476A"/>
    <w:rsid w:val="00D25029"/>
    <w:rsid w:val="00D35066"/>
    <w:rsid w:val="00D35C7F"/>
    <w:rsid w:val="00D37D26"/>
    <w:rsid w:val="00D403EF"/>
    <w:rsid w:val="00D436C5"/>
    <w:rsid w:val="00D57151"/>
    <w:rsid w:val="00D61ED3"/>
    <w:rsid w:val="00D65822"/>
    <w:rsid w:val="00D70899"/>
    <w:rsid w:val="00D73192"/>
    <w:rsid w:val="00D74B31"/>
    <w:rsid w:val="00D75B8D"/>
    <w:rsid w:val="00D76D38"/>
    <w:rsid w:val="00D85372"/>
    <w:rsid w:val="00D90316"/>
    <w:rsid w:val="00DB5D76"/>
    <w:rsid w:val="00DB7473"/>
    <w:rsid w:val="00DC03BA"/>
    <w:rsid w:val="00DC1E8B"/>
    <w:rsid w:val="00DC687A"/>
    <w:rsid w:val="00DD07E6"/>
    <w:rsid w:val="00DD671E"/>
    <w:rsid w:val="00DF3C7E"/>
    <w:rsid w:val="00DF582E"/>
    <w:rsid w:val="00E01A24"/>
    <w:rsid w:val="00E0635A"/>
    <w:rsid w:val="00E1329B"/>
    <w:rsid w:val="00E14BAE"/>
    <w:rsid w:val="00E159E9"/>
    <w:rsid w:val="00E21BDA"/>
    <w:rsid w:val="00E237C2"/>
    <w:rsid w:val="00E25621"/>
    <w:rsid w:val="00E3392D"/>
    <w:rsid w:val="00E42375"/>
    <w:rsid w:val="00E45559"/>
    <w:rsid w:val="00E67F64"/>
    <w:rsid w:val="00E735D3"/>
    <w:rsid w:val="00E83F66"/>
    <w:rsid w:val="00E86969"/>
    <w:rsid w:val="00E949EF"/>
    <w:rsid w:val="00EB2B90"/>
    <w:rsid w:val="00EB7BA5"/>
    <w:rsid w:val="00ED07DA"/>
    <w:rsid w:val="00ED1334"/>
    <w:rsid w:val="00EF4A23"/>
    <w:rsid w:val="00F003C6"/>
    <w:rsid w:val="00F023E6"/>
    <w:rsid w:val="00F12722"/>
    <w:rsid w:val="00F346C6"/>
    <w:rsid w:val="00F36B0C"/>
    <w:rsid w:val="00F427AE"/>
    <w:rsid w:val="00F61F24"/>
    <w:rsid w:val="00F646DC"/>
    <w:rsid w:val="00F6611E"/>
    <w:rsid w:val="00F84A03"/>
    <w:rsid w:val="00F84C88"/>
    <w:rsid w:val="00F854F0"/>
    <w:rsid w:val="00F86EB5"/>
    <w:rsid w:val="00FA0002"/>
    <w:rsid w:val="00FA5879"/>
    <w:rsid w:val="00FD3457"/>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paragraph" w:styleId="Ttulo3">
    <w:name w:val="heading 3"/>
    <w:basedOn w:val="Normal"/>
    <w:next w:val="Normal"/>
    <w:link w:val="Ttulo3Car"/>
    <w:semiHidden/>
    <w:unhideWhenUsed/>
    <w:qFormat/>
    <w:rsid w:val="002D7F80"/>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semiHidden/>
    <w:unhideWhenUsed/>
    <w:rsid w:val="00415985"/>
    <w:rPr>
      <w:color w:val="0000FF"/>
      <w:u w:val="single"/>
    </w:rPr>
  </w:style>
  <w:style w:type="character" w:customStyle="1" w:styleId="Ttulo3Car">
    <w:name w:val="Título 3 Car"/>
    <w:basedOn w:val="Fuentedeprrafopredeter"/>
    <w:link w:val="Ttulo3"/>
    <w:semiHidden/>
    <w:rsid w:val="002D7F80"/>
    <w:rPr>
      <w:rFonts w:asciiTheme="majorHAnsi" w:eastAsiaTheme="majorEastAsia" w:hAnsiTheme="majorHAnsi" w:cstheme="majorBidi"/>
      <w:color w:val="243F60" w:themeColor="accent1" w:themeShade="7F"/>
      <w:sz w:val="24"/>
      <w:szCs w:val="24"/>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19400133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419522276">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8986936">
      <w:bodyDiv w:val="1"/>
      <w:marLeft w:val="0"/>
      <w:marRight w:val="0"/>
      <w:marTop w:val="0"/>
      <w:marBottom w:val="0"/>
      <w:divBdr>
        <w:top w:val="none" w:sz="0" w:space="0" w:color="auto"/>
        <w:left w:val="none" w:sz="0" w:space="0" w:color="auto"/>
        <w:bottom w:val="none" w:sz="0" w:space="0" w:color="auto"/>
        <w:right w:val="none" w:sz="0" w:space="0" w:color="auto"/>
      </w:divBdr>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767924922">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 w:id="204193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81ACD1-A6DC-49BC-90E3-BB17813C6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25</Words>
  <Characters>7292</Characters>
  <Application>Microsoft Office Word</Application>
  <DocSecurity>0</DocSecurity>
  <Lines>60</Lines>
  <Paragraphs>17</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8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unalmed</cp:lastModifiedBy>
  <cp:revision>2</cp:revision>
  <cp:lastPrinted>2017-04-04T17:06:00Z</cp:lastPrinted>
  <dcterms:created xsi:type="dcterms:W3CDTF">2021-05-10T12:47:00Z</dcterms:created>
  <dcterms:modified xsi:type="dcterms:W3CDTF">2021-05-10T12:47:00Z</dcterms:modified>
</cp:coreProperties>
</file>